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D4BDA" w14:textId="60A9FD9B" w:rsidR="00E8446D" w:rsidRDefault="00E8446D" w:rsidP="002637BE">
      <w:pPr>
        <w:rPr>
          <w:rFonts w:ascii="Arial" w:hAnsi="Arial" w:cs="Arial"/>
          <w:sz w:val="20"/>
          <w:szCs w:val="20"/>
        </w:rPr>
      </w:pPr>
    </w:p>
    <w:p w14:paraId="7C0739B9" w14:textId="62ADBC45" w:rsidR="002E3331" w:rsidRPr="002E3331" w:rsidRDefault="0017589E" w:rsidP="002E3331">
      <w:pPr>
        <w:spacing w:after="75"/>
        <w:outlineLvl w:val="0"/>
        <w:rPr>
          <w:rFonts w:eastAsia="Times New Roman" w:cstheme="minorHAnsi"/>
          <w:b/>
          <w:bCs/>
          <w:color w:val="5E4647"/>
          <w:kern w:val="36"/>
          <w:sz w:val="44"/>
          <w:szCs w:val="44"/>
        </w:rPr>
      </w:pPr>
      <w:r>
        <w:rPr>
          <w:rFonts w:eastAsia="Times New Roman" w:cstheme="minorHAnsi"/>
          <w:b/>
          <w:bCs/>
          <w:color w:val="5E4647"/>
          <w:kern w:val="36"/>
          <w:sz w:val="44"/>
          <w:szCs w:val="44"/>
        </w:rPr>
        <w:t xml:space="preserve">(Veilig) </w:t>
      </w:r>
      <w:r w:rsidR="002E3331" w:rsidRPr="002E3331">
        <w:rPr>
          <w:rFonts w:eastAsia="Times New Roman" w:cstheme="minorHAnsi"/>
          <w:b/>
          <w:bCs/>
          <w:color w:val="5E4647"/>
          <w:kern w:val="36"/>
          <w:sz w:val="44"/>
          <w:szCs w:val="44"/>
        </w:rPr>
        <w:t>Trainen op de accommodaties van ASC</w:t>
      </w:r>
    </w:p>
    <w:p w14:paraId="3C3E57EE" w14:textId="29AD995A" w:rsidR="002E3331" w:rsidRPr="002E3331" w:rsidRDefault="002E3331" w:rsidP="002E3331">
      <w:pPr>
        <w:spacing w:after="75"/>
        <w:outlineLvl w:val="0"/>
        <w:rPr>
          <w:rFonts w:eastAsia="Times New Roman" w:cstheme="minorHAnsi"/>
          <w:color w:val="595959"/>
        </w:rPr>
      </w:pPr>
      <w:r w:rsidRPr="002E3331">
        <w:rPr>
          <w:rFonts w:eastAsia="Times New Roman" w:cstheme="minorHAnsi"/>
          <w:color w:val="595959"/>
        </w:rPr>
        <w:t xml:space="preserve">Bijgewerkt </w:t>
      </w:r>
      <w:r w:rsidR="009A4E22">
        <w:rPr>
          <w:rFonts w:eastAsia="Times New Roman" w:cstheme="minorHAnsi"/>
          <w:color w:val="595959"/>
        </w:rPr>
        <w:t>0</w:t>
      </w:r>
      <w:r w:rsidR="000C4CDE">
        <w:rPr>
          <w:rFonts w:eastAsia="Times New Roman" w:cstheme="minorHAnsi"/>
          <w:color w:val="595959"/>
        </w:rPr>
        <w:t>1</w:t>
      </w:r>
      <w:r w:rsidR="009A4E22">
        <w:rPr>
          <w:rFonts w:eastAsia="Times New Roman" w:cstheme="minorHAnsi"/>
          <w:color w:val="595959"/>
        </w:rPr>
        <w:t xml:space="preserve"> 10 </w:t>
      </w:r>
      <w:r w:rsidR="00F1034A">
        <w:rPr>
          <w:rFonts w:eastAsia="Times New Roman" w:cstheme="minorHAnsi"/>
          <w:color w:val="595959"/>
        </w:rPr>
        <w:t>2022</w:t>
      </w:r>
    </w:p>
    <w:p w14:paraId="2FD3E504" w14:textId="77777777" w:rsidR="002E3331" w:rsidRPr="002E3331" w:rsidRDefault="002E3331" w:rsidP="002E3331">
      <w:pPr>
        <w:spacing w:after="75"/>
        <w:outlineLvl w:val="0"/>
        <w:rPr>
          <w:rFonts w:eastAsia="Times New Roman" w:cstheme="minorHAnsi"/>
          <w:b/>
          <w:bCs/>
          <w:color w:val="595959"/>
        </w:rPr>
      </w:pPr>
    </w:p>
    <w:p w14:paraId="6D328AFC" w14:textId="12EFD0E4" w:rsidR="002E3331" w:rsidRPr="002E3331" w:rsidRDefault="002E3331" w:rsidP="002E3331">
      <w:pPr>
        <w:pStyle w:val="Geenafstand"/>
        <w:rPr>
          <w:rFonts w:cstheme="minorHAnsi"/>
          <w:b/>
          <w:bCs/>
          <w:sz w:val="24"/>
          <w:szCs w:val="24"/>
        </w:rPr>
      </w:pPr>
      <w:r w:rsidRPr="002E3331">
        <w:rPr>
          <w:rFonts w:cstheme="minorHAnsi"/>
          <w:b/>
          <w:bCs/>
          <w:sz w:val="24"/>
          <w:szCs w:val="24"/>
        </w:rPr>
        <w:t>ASC beschikt over ruime trainingsfaciliteiten (indoor en outdoor) voor vrijwel alle schietdisciplines.</w:t>
      </w:r>
      <w:r w:rsidR="0023351C">
        <w:rPr>
          <w:rFonts w:cstheme="minorHAnsi"/>
          <w:b/>
          <w:bCs/>
          <w:sz w:val="24"/>
          <w:szCs w:val="24"/>
        </w:rPr>
        <w:t xml:space="preserve">  </w:t>
      </w:r>
      <w:r w:rsidRPr="002E3331">
        <w:rPr>
          <w:rFonts w:cstheme="minorHAnsi"/>
          <w:b/>
          <w:bCs/>
          <w:sz w:val="24"/>
          <w:szCs w:val="24"/>
        </w:rPr>
        <w:t>D</w:t>
      </w:r>
      <w:r w:rsidR="00007CE0">
        <w:rPr>
          <w:rFonts w:cstheme="minorHAnsi"/>
          <w:b/>
          <w:bCs/>
          <w:sz w:val="24"/>
          <w:szCs w:val="24"/>
        </w:rPr>
        <w:t>eze</w:t>
      </w:r>
      <w:r w:rsidRPr="002E3331">
        <w:rPr>
          <w:rFonts w:cstheme="minorHAnsi"/>
          <w:b/>
          <w:bCs/>
          <w:sz w:val="24"/>
          <w:szCs w:val="24"/>
        </w:rPr>
        <w:t xml:space="preserve"> wordt gebruikt voor het testen van schietmateriaal, voor trainingen onder begeleiding van een coach-trainer, voor allerlei vormen van (officiële en vriendschappelijke) wedstrijden, ‘</w:t>
      </w:r>
      <w:proofErr w:type="spellStart"/>
      <w:r w:rsidRPr="002E3331">
        <w:rPr>
          <w:rFonts w:cstheme="minorHAnsi"/>
          <w:b/>
          <w:bCs/>
          <w:sz w:val="24"/>
          <w:szCs w:val="24"/>
        </w:rPr>
        <w:t>clinics</w:t>
      </w:r>
      <w:proofErr w:type="spellEnd"/>
      <w:r w:rsidRPr="002E3331">
        <w:rPr>
          <w:rFonts w:cstheme="minorHAnsi"/>
          <w:b/>
          <w:bCs/>
          <w:sz w:val="24"/>
          <w:szCs w:val="24"/>
        </w:rPr>
        <w:t>’</w:t>
      </w:r>
      <w:r w:rsidR="00007CE0">
        <w:rPr>
          <w:rFonts w:cstheme="minorHAnsi"/>
          <w:b/>
          <w:bCs/>
          <w:sz w:val="24"/>
          <w:szCs w:val="24"/>
        </w:rPr>
        <w:t>, workshops</w:t>
      </w:r>
      <w:r w:rsidRPr="002E3331">
        <w:rPr>
          <w:rFonts w:cstheme="minorHAnsi"/>
          <w:b/>
          <w:bCs/>
          <w:sz w:val="24"/>
          <w:szCs w:val="24"/>
        </w:rPr>
        <w:t xml:space="preserve"> en </w:t>
      </w:r>
      <w:r w:rsidR="00007CE0">
        <w:rPr>
          <w:rFonts w:cstheme="minorHAnsi"/>
          <w:b/>
          <w:bCs/>
          <w:sz w:val="24"/>
          <w:szCs w:val="24"/>
        </w:rPr>
        <w:t xml:space="preserve">een variatie aan </w:t>
      </w:r>
      <w:r w:rsidRPr="002E3331">
        <w:rPr>
          <w:rFonts w:cstheme="minorHAnsi"/>
          <w:b/>
          <w:bCs/>
          <w:sz w:val="24"/>
          <w:szCs w:val="24"/>
        </w:rPr>
        <w:t>evenementen.</w:t>
      </w:r>
    </w:p>
    <w:p w14:paraId="470AD8B6" w14:textId="5BBA2640" w:rsidR="002E3331" w:rsidRDefault="00007CE0" w:rsidP="002E3331">
      <w:pPr>
        <w:pStyle w:val="Geenafstand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Ook </w:t>
      </w:r>
      <w:r w:rsidR="002E3331" w:rsidRPr="002E3331">
        <w:rPr>
          <w:rFonts w:cstheme="minorHAnsi"/>
          <w:b/>
          <w:bCs/>
          <w:sz w:val="24"/>
          <w:szCs w:val="24"/>
        </w:rPr>
        <w:t>zijn de faciliteiten beschikbaar voor ‘vrije’ trainingen.</w:t>
      </w:r>
    </w:p>
    <w:p w14:paraId="17510920" w14:textId="77777777" w:rsidR="00E93E91" w:rsidRDefault="00007CE0" w:rsidP="00E93E91">
      <w:pPr>
        <w:pStyle w:val="Geenafstand"/>
        <w:rPr>
          <w:rFonts w:cstheme="minorHAnsi"/>
        </w:rPr>
      </w:pPr>
      <w:r>
        <w:rPr>
          <w:rFonts w:cstheme="minorHAnsi"/>
          <w:b/>
          <w:bCs/>
          <w:sz w:val="24"/>
          <w:szCs w:val="24"/>
        </w:rPr>
        <w:t>In principe zijn de faciliteiten alti</w:t>
      </w:r>
      <w:r w:rsidR="00E93E91">
        <w:rPr>
          <w:rFonts w:cstheme="minorHAnsi"/>
          <w:b/>
          <w:bCs/>
          <w:sz w:val="24"/>
          <w:szCs w:val="24"/>
        </w:rPr>
        <w:t>j</w:t>
      </w:r>
      <w:r>
        <w:rPr>
          <w:rFonts w:cstheme="minorHAnsi"/>
          <w:b/>
          <w:bCs/>
          <w:sz w:val="24"/>
          <w:szCs w:val="24"/>
        </w:rPr>
        <w:t>d beschikbaar tijdens</w:t>
      </w:r>
      <w:r w:rsidR="00C960F3">
        <w:rPr>
          <w:rFonts w:cstheme="minorHAnsi"/>
          <w:b/>
          <w:bCs/>
          <w:sz w:val="24"/>
          <w:szCs w:val="24"/>
        </w:rPr>
        <w:t xml:space="preserve"> de openingstijden van ASC.</w:t>
      </w:r>
      <w:r w:rsidR="00E93E91" w:rsidRPr="00E93E91">
        <w:rPr>
          <w:rFonts w:cstheme="minorHAnsi"/>
        </w:rPr>
        <w:t xml:space="preserve"> </w:t>
      </w:r>
    </w:p>
    <w:p w14:paraId="46C63A3B" w14:textId="1ECE95DB" w:rsidR="00E93E91" w:rsidRPr="00E93E91" w:rsidRDefault="00E93E91" w:rsidP="00E93E91">
      <w:pPr>
        <w:pStyle w:val="Geenafstand"/>
        <w:rPr>
          <w:rFonts w:cstheme="minorHAnsi"/>
          <w:b/>
          <w:bCs/>
          <w:sz w:val="24"/>
          <w:szCs w:val="24"/>
        </w:rPr>
      </w:pPr>
      <w:r w:rsidRPr="00E93E91">
        <w:rPr>
          <w:rFonts w:cstheme="minorHAnsi"/>
          <w:b/>
          <w:bCs/>
          <w:sz w:val="24"/>
          <w:szCs w:val="24"/>
        </w:rPr>
        <w:t>Uiteraard is er altijd Koffie en thee beschikbaar</w:t>
      </w:r>
      <w:r>
        <w:rPr>
          <w:rFonts w:cstheme="minorHAnsi"/>
          <w:b/>
          <w:bCs/>
          <w:sz w:val="24"/>
          <w:szCs w:val="24"/>
        </w:rPr>
        <w:t>.</w:t>
      </w:r>
    </w:p>
    <w:p w14:paraId="2838C5AC" w14:textId="77777777" w:rsidR="002E3331" w:rsidRDefault="002E3331" w:rsidP="002E3331">
      <w:pPr>
        <w:pStyle w:val="Geenafstand"/>
        <w:rPr>
          <w:rFonts w:cstheme="minorHAnsi"/>
          <w:sz w:val="24"/>
          <w:szCs w:val="24"/>
        </w:rPr>
      </w:pPr>
    </w:p>
    <w:p w14:paraId="5F689784" w14:textId="046A31AF" w:rsidR="002E3331" w:rsidRPr="00F04CFC" w:rsidRDefault="002E3331" w:rsidP="002E3331">
      <w:pPr>
        <w:pStyle w:val="Geenafstand"/>
        <w:rPr>
          <w:rFonts w:cstheme="minorHAnsi"/>
        </w:rPr>
      </w:pPr>
      <w:r w:rsidRPr="0017589E">
        <w:rPr>
          <w:rFonts w:cstheme="minorHAnsi"/>
          <w:b/>
          <w:bCs/>
          <w:sz w:val="28"/>
          <w:szCs w:val="28"/>
        </w:rPr>
        <w:t>1)</w:t>
      </w:r>
      <w:r w:rsidRPr="00F04CFC">
        <w:rPr>
          <w:rFonts w:cstheme="minorHAnsi"/>
          <w:b/>
          <w:bCs/>
        </w:rPr>
        <w:t xml:space="preserve"> </w:t>
      </w:r>
      <w:proofErr w:type="spellStart"/>
      <w:r w:rsidRPr="00B6024E">
        <w:rPr>
          <w:rFonts w:cstheme="minorHAnsi"/>
          <w:b/>
          <w:bCs/>
          <w:sz w:val="28"/>
          <w:szCs w:val="28"/>
        </w:rPr>
        <w:t>Trainings</w:t>
      </w:r>
      <w:proofErr w:type="spellEnd"/>
      <w:r w:rsidR="00B673CE" w:rsidRPr="00B6024E">
        <w:rPr>
          <w:rFonts w:cstheme="minorHAnsi"/>
          <w:b/>
          <w:bCs/>
          <w:sz w:val="28"/>
          <w:szCs w:val="28"/>
        </w:rPr>
        <w:t xml:space="preserve"> </w:t>
      </w:r>
      <w:r w:rsidRPr="00B6024E">
        <w:rPr>
          <w:rFonts w:cstheme="minorHAnsi"/>
          <w:b/>
          <w:bCs/>
          <w:sz w:val="28"/>
          <w:szCs w:val="28"/>
        </w:rPr>
        <w:t>(stempel)kaart:</w:t>
      </w:r>
      <w:r w:rsidRPr="00F04CFC">
        <w:rPr>
          <w:rFonts w:cstheme="minorHAnsi"/>
        </w:rPr>
        <w:br/>
        <w:t xml:space="preserve">Ter dekking van kosten geeft ASC </w:t>
      </w:r>
      <w:proofErr w:type="spellStart"/>
      <w:r w:rsidRPr="00F04CFC">
        <w:rPr>
          <w:rFonts w:cstheme="minorHAnsi"/>
        </w:rPr>
        <w:t>trainings</w:t>
      </w:r>
      <w:proofErr w:type="spellEnd"/>
      <w:r w:rsidR="00B673CE" w:rsidRPr="00F04CFC">
        <w:rPr>
          <w:rFonts w:cstheme="minorHAnsi"/>
        </w:rPr>
        <w:t xml:space="preserve"> </w:t>
      </w:r>
      <w:r w:rsidRPr="00F04CFC">
        <w:rPr>
          <w:rFonts w:cstheme="minorHAnsi"/>
        </w:rPr>
        <w:t>(stempel)</w:t>
      </w:r>
      <w:r w:rsidR="00B673CE" w:rsidRPr="00F04CFC">
        <w:rPr>
          <w:rFonts w:cstheme="minorHAnsi"/>
        </w:rPr>
        <w:t xml:space="preserve"> </w:t>
      </w:r>
      <w:r w:rsidRPr="00F04CFC">
        <w:rPr>
          <w:rFonts w:cstheme="minorHAnsi"/>
        </w:rPr>
        <w:t xml:space="preserve">kaarten uit. </w:t>
      </w:r>
    </w:p>
    <w:p w14:paraId="31183FF6" w14:textId="1AF4AFB1" w:rsidR="00007CE0" w:rsidRDefault="00007CE0" w:rsidP="002E3331">
      <w:pPr>
        <w:pStyle w:val="Geenafstand"/>
        <w:rPr>
          <w:rFonts w:cstheme="minorHAnsi"/>
        </w:rPr>
      </w:pPr>
      <w:r>
        <w:rPr>
          <w:rFonts w:cstheme="minorHAnsi"/>
        </w:rPr>
        <w:t xml:space="preserve">Hierbij </w:t>
      </w:r>
      <w:r w:rsidRPr="00F04CFC">
        <w:rPr>
          <w:rFonts w:cstheme="minorHAnsi"/>
        </w:rPr>
        <w:t>hanteert</w:t>
      </w:r>
      <w:r>
        <w:rPr>
          <w:rFonts w:cstheme="minorHAnsi"/>
        </w:rPr>
        <w:t xml:space="preserve"> ASC</w:t>
      </w:r>
      <w:r w:rsidRPr="00F04CFC">
        <w:rPr>
          <w:rFonts w:cstheme="minorHAnsi"/>
        </w:rPr>
        <w:t xml:space="preserve"> t</w:t>
      </w:r>
      <w:r>
        <w:rPr>
          <w:rFonts w:cstheme="minorHAnsi"/>
        </w:rPr>
        <w:t>ijds</w:t>
      </w:r>
      <w:r w:rsidRPr="00F04CFC">
        <w:rPr>
          <w:rFonts w:cstheme="minorHAnsi"/>
        </w:rPr>
        <w:t>eenheden van 2,5 uur.</w:t>
      </w:r>
    </w:p>
    <w:p w14:paraId="4A899EF6" w14:textId="01A8502B" w:rsidR="002E3331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>De kosten hiervan bedragen (incl. BTW):</w:t>
      </w:r>
    </w:p>
    <w:p w14:paraId="07F24498" w14:textId="7E268E12" w:rsidR="00E861F0" w:rsidRPr="00F04CFC" w:rsidRDefault="002E3331" w:rsidP="00E861F0">
      <w:pPr>
        <w:pStyle w:val="Geenafstand"/>
        <w:numPr>
          <w:ilvl w:val="0"/>
          <w:numId w:val="24"/>
        </w:numPr>
        <w:rPr>
          <w:rFonts w:cstheme="minorHAnsi"/>
        </w:rPr>
      </w:pPr>
      <w:r w:rsidRPr="00F04CFC">
        <w:rPr>
          <w:rFonts w:cstheme="minorHAnsi"/>
        </w:rPr>
        <w:t>Incidentele training                            €   7,</w:t>
      </w:r>
      <w:r w:rsidR="00780EB0">
        <w:rPr>
          <w:rFonts w:cstheme="minorHAnsi"/>
        </w:rPr>
        <w:t>5</w:t>
      </w:r>
      <w:r w:rsidRPr="00F04CFC">
        <w:rPr>
          <w:rFonts w:cstheme="minorHAnsi"/>
        </w:rPr>
        <w:t xml:space="preserve">0 </w:t>
      </w:r>
    </w:p>
    <w:p w14:paraId="306236A0" w14:textId="7DCD9F90" w:rsidR="00E861F0" w:rsidRPr="00F04CFC" w:rsidRDefault="002E3331" w:rsidP="00E861F0">
      <w:pPr>
        <w:pStyle w:val="Geenafstand"/>
        <w:numPr>
          <w:ilvl w:val="0"/>
          <w:numId w:val="24"/>
        </w:numPr>
        <w:rPr>
          <w:rFonts w:cstheme="minorHAnsi"/>
        </w:rPr>
      </w:pPr>
      <w:r w:rsidRPr="00F04CFC">
        <w:rPr>
          <w:rFonts w:cstheme="minorHAnsi"/>
        </w:rPr>
        <w:t xml:space="preserve">Trainingskaart voor 5 trainingen      € </w:t>
      </w:r>
      <w:r w:rsidR="006A4B3B">
        <w:rPr>
          <w:rFonts w:cstheme="minorHAnsi"/>
        </w:rPr>
        <w:t>30</w:t>
      </w:r>
      <w:r w:rsidRPr="00F04CFC">
        <w:rPr>
          <w:rFonts w:cstheme="minorHAnsi"/>
        </w:rPr>
        <w:t>,00</w:t>
      </w:r>
    </w:p>
    <w:p w14:paraId="1CA40E73" w14:textId="593AD8FF" w:rsidR="002E3331" w:rsidRPr="00007CE0" w:rsidRDefault="002E3331" w:rsidP="00007CE0">
      <w:pPr>
        <w:pStyle w:val="Geenafstand"/>
        <w:numPr>
          <w:ilvl w:val="0"/>
          <w:numId w:val="24"/>
        </w:numPr>
        <w:rPr>
          <w:rFonts w:cstheme="minorHAnsi"/>
        </w:rPr>
      </w:pPr>
      <w:r w:rsidRPr="00F04CFC">
        <w:rPr>
          <w:rFonts w:cstheme="minorHAnsi"/>
        </w:rPr>
        <w:t>Trainingskaart voor 10 trainingen   </w:t>
      </w:r>
      <w:r w:rsidR="00B673CE" w:rsidRPr="00F04CFC">
        <w:rPr>
          <w:rFonts w:cstheme="minorHAnsi"/>
        </w:rPr>
        <w:t xml:space="preserve"> </w:t>
      </w:r>
      <w:r w:rsidRPr="00F04CFC">
        <w:rPr>
          <w:rFonts w:cstheme="minorHAnsi"/>
        </w:rPr>
        <w:t>€ 5</w:t>
      </w:r>
      <w:r w:rsidR="006A4B3B">
        <w:rPr>
          <w:rFonts w:cstheme="minorHAnsi"/>
        </w:rPr>
        <w:t>0</w:t>
      </w:r>
      <w:r w:rsidRPr="00F04CFC">
        <w:rPr>
          <w:rFonts w:cstheme="minorHAnsi"/>
        </w:rPr>
        <w:t>,00</w:t>
      </w:r>
    </w:p>
    <w:p w14:paraId="6DCFB4D2" w14:textId="41A392AB" w:rsidR="00007CE0" w:rsidRDefault="00007CE0" w:rsidP="00E861F0">
      <w:pPr>
        <w:pStyle w:val="Geenafstand"/>
        <w:numPr>
          <w:ilvl w:val="0"/>
          <w:numId w:val="25"/>
        </w:numPr>
        <w:rPr>
          <w:rFonts w:cstheme="minorHAnsi"/>
        </w:rPr>
      </w:pPr>
      <w:r w:rsidRPr="00F04CFC">
        <w:rPr>
          <w:rFonts w:cstheme="minorHAnsi"/>
        </w:rPr>
        <w:t xml:space="preserve">Een trainingskaart is </w:t>
      </w:r>
      <w:r w:rsidRPr="00F04CFC">
        <w:rPr>
          <w:rFonts w:cstheme="minorHAnsi"/>
          <w:b/>
          <w:bCs/>
        </w:rPr>
        <w:t>niet</w:t>
      </w:r>
      <w:r w:rsidRPr="00F04CFC">
        <w:rPr>
          <w:rFonts w:cstheme="minorHAnsi"/>
        </w:rPr>
        <w:t xml:space="preserve"> persoonsgebonden en blijft geldig tot 2 jaar na afgifte</w:t>
      </w:r>
      <w:r>
        <w:rPr>
          <w:rFonts w:cstheme="minorHAnsi"/>
        </w:rPr>
        <w:t>.</w:t>
      </w:r>
    </w:p>
    <w:p w14:paraId="6B56145E" w14:textId="61C56C11" w:rsidR="00E861F0" w:rsidRPr="00F04CFC" w:rsidRDefault="002E3331" w:rsidP="00E861F0">
      <w:pPr>
        <w:pStyle w:val="Geenafstand"/>
        <w:numPr>
          <w:ilvl w:val="0"/>
          <w:numId w:val="25"/>
        </w:numPr>
        <w:rPr>
          <w:rFonts w:cstheme="minorHAnsi"/>
        </w:rPr>
      </w:pPr>
      <w:r w:rsidRPr="00F04CFC">
        <w:rPr>
          <w:rFonts w:cstheme="minorHAnsi"/>
        </w:rPr>
        <w:t>De restwaarde van een (deels) gebruikte trainingskaart is niet terug inwisselbaar voor geld.</w:t>
      </w:r>
    </w:p>
    <w:p w14:paraId="6F771372" w14:textId="656B07CB" w:rsidR="00E861F0" w:rsidRPr="00F04CFC" w:rsidRDefault="002E3331" w:rsidP="00E861F0">
      <w:pPr>
        <w:pStyle w:val="Geenafstand"/>
        <w:numPr>
          <w:ilvl w:val="0"/>
          <w:numId w:val="25"/>
        </w:numPr>
        <w:rPr>
          <w:rFonts w:cstheme="minorHAnsi"/>
        </w:rPr>
      </w:pPr>
      <w:r w:rsidRPr="00F04CFC">
        <w:rPr>
          <w:rFonts w:cstheme="minorHAnsi"/>
        </w:rPr>
        <w:t>Je kunt meerdere sporters tegelijkertijd gebruik laten maken van 1 kaart</w:t>
      </w:r>
      <w:r w:rsidR="00007CE0">
        <w:rPr>
          <w:rFonts w:cstheme="minorHAnsi"/>
        </w:rPr>
        <w:t>.</w:t>
      </w:r>
      <w:r w:rsidRPr="00F04CFC">
        <w:rPr>
          <w:rFonts w:cstheme="minorHAnsi"/>
        </w:rPr>
        <w:t xml:space="preserve"> </w:t>
      </w:r>
    </w:p>
    <w:p w14:paraId="5CCB0567" w14:textId="60428961" w:rsidR="002E3331" w:rsidRPr="00F04CFC" w:rsidRDefault="00007CE0" w:rsidP="00E861F0">
      <w:pPr>
        <w:pStyle w:val="Geenafstand"/>
        <w:ind w:firstLine="360"/>
        <w:rPr>
          <w:rFonts w:cstheme="minorHAnsi"/>
        </w:rPr>
      </w:pPr>
      <w:r>
        <w:rPr>
          <w:rFonts w:cstheme="minorHAnsi"/>
        </w:rPr>
        <w:t>P</w:t>
      </w:r>
      <w:r w:rsidR="002E3331" w:rsidRPr="00F04CFC">
        <w:rPr>
          <w:rFonts w:cstheme="minorHAnsi"/>
        </w:rPr>
        <w:t xml:space="preserve">er sporter wordt dan </w:t>
      </w:r>
      <w:r>
        <w:rPr>
          <w:rFonts w:cstheme="minorHAnsi"/>
        </w:rPr>
        <w:t>voor een</w:t>
      </w:r>
      <w:r w:rsidR="002E3331" w:rsidRPr="00F04CFC">
        <w:rPr>
          <w:rFonts w:cstheme="minorHAnsi"/>
        </w:rPr>
        <w:t xml:space="preserve"> tijdsblok</w:t>
      </w:r>
      <w:r w:rsidR="00C640E6" w:rsidRPr="00F04CFC">
        <w:rPr>
          <w:rFonts w:cstheme="minorHAnsi"/>
        </w:rPr>
        <w:t xml:space="preserve"> van 2,5 uur, </w:t>
      </w:r>
      <w:r w:rsidR="002E3331" w:rsidRPr="00F04CFC">
        <w:rPr>
          <w:rFonts w:cstheme="minorHAnsi"/>
        </w:rPr>
        <w:t xml:space="preserve"> 1 eenheid afgestempeld.</w:t>
      </w:r>
    </w:p>
    <w:p w14:paraId="227C86A2" w14:textId="032AFBD7" w:rsidR="00870AD7" w:rsidRPr="00F04CFC" w:rsidRDefault="00870AD7" w:rsidP="00E861F0">
      <w:pPr>
        <w:pStyle w:val="Geenafstand"/>
        <w:numPr>
          <w:ilvl w:val="0"/>
          <w:numId w:val="26"/>
        </w:numPr>
        <w:rPr>
          <w:rFonts w:cstheme="minorHAnsi"/>
        </w:rPr>
      </w:pPr>
      <w:r w:rsidRPr="00F04CFC">
        <w:rPr>
          <w:rFonts w:cstheme="minorHAnsi"/>
        </w:rPr>
        <w:t xml:space="preserve">De trainingskaart kan ook gebruikt worden voor de </w:t>
      </w:r>
      <w:r w:rsidRPr="00F04CFC">
        <w:rPr>
          <w:rFonts w:cstheme="minorHAnsi"/>
          <w:b/>
          <w:bCs/>
        </w:rPr>
        <w:t>donderdagavondtraining</w:t>
      </w:r>
      <w:r w:rsidRPr="00F04CFC">
        <w:rPr>
          <w:rFonts w:cstheme="minorHAnsi"/>
        </w:rPr>
        <w:t>.</w:t>
      </w:r>
    </w:p>
    <w:p w14:paraId="230C1F4E" w14:textId="77777777" w:rsidR="00E861F0" w:rsidRPr="00F04CFC" w:rsidRDefault="00E861F0" w:rsidP="00E861F0">
      <w:pPr>
        <w:pStyle w:val="Geenafstand"/>
        <w:ind w:left="360"/>
        <w:rPr>
          <w:rFonts w:cstheme="minorHAnsi"/>
        </w:rPr>
      </w:pPr>
    </w:p>
    <w:p w14:paraId="739B2006" w14:textId="1BEAAE78" w:rsidR="002E3331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>Voor specifieke omstandigheden</w:t>
      </w:r>
      <w:r w:rsidR="00007CE0">
        <w:rPr>
          <w:rFonts w:cstheme="minorHAnsi"/>
        </w:rPr>
        <w:t>/evenementen</w:t>
      </w:r>
      <w:r w:rsidRPr="00F04CFC">
        <w:rPr>
          <w:rFonts w:cstheme="minorHAnsi"/>
        </w:rPr>
        <w:t xml:space="preserve"> kunnen aparte afspraken </w:t>
      </w:r>
      <w:r w:rsidR="00007CE0">
        <w:rPr>
          <w:rFonts w:cstheme="minorHAnsi"/>
        </w:rPr>
        <w:t>worden gemaakt</w:t>
      </w:r>
      <w:r w:rsidRPr="00F04CFC">
        <w:rPr>
          <w:rFonts w:cstheme="minorHAnsi"/>
        </w:rPr>
        <w:t>.</w:t>
      </w:r>
    </w:p>
    <w:p w14:paraId="21287DB1" w14:textId="77777777" w:rsidR="002E3331" w:rsidRPr="00F04CFC" w:rsidRDefault="002E3331" w:rsidP="002E3331">
      <w:pPr>
        <w:pStyle w:val="Geenafstand"/>
        <w:rPr>
          <w:rFonts w:cstheme="minorHAnsi"/>
        </w:rPr>
      </w:pPr>
    </w:p>
    <w:p w14:paraId="296ABE5A" w14:textId="608F6361" w:rsidR="002E3331" w:rsidRPr="00F04CFC" w:rsidRDefault="002E3331" w:rsidP="002E3331">
      <w:pPr>
        <w:pStyle w:val="Geenafstand"/>
        <w:rPr>
          <w:rFonts w:cstheme="minorHAnsi"/>
          <w:b/>
          <w:bCs/>
        </w:rPr>
      </w:pPr>
      <w:r w:rsidRPr="0017589E">
        <w:rPr>
          <w:rFonts w:cstheme="minorHAnsi"/>
          <w:b/>
          <w:bCs/>
          <w:sz w:val="28"/>
          <w:szCs w:val="28"/>
        </w:rPr>
        <w:t>2) </w:t>
      </w:r>
      <w:r w:rsidR="0017589E" w:rsidRPr="0017589E">
        <w:rPr>
          <w:rFonts w:cstheme="minorHAnsi"/>
          <w:b/>
          <w:bCs/>
          <w:sz w:val="28"/>
          <w:szCs w:val="28"/>
        </w:rPr>
        <w:t xml:space="preserve"> </w:t>
      </w:r>
      <w:r w:rsidR="00007CE0">
        <w:rPr>
          <w:rFonts w:cstheme="minorHAnsi"/>
          <w:b/>
          <w:bCs/>
          <w:sz w:val="28"/>
          <w:szCs w:val="28"/>
        </w:rPr>
        <w:t>Onderstaande</w:t>
      </w:r>
      <w:r w:rsidR="0017589E">
        <w:rPr>
          <w:rFonts w:cstheme="minorHAnsi"/>
          <w:b/>
          <w:bCs/>
        </w:rPr>
        <w:t xml:space="preserve"> </w:t>
      </w:r>
      <w:r w:rsidRPr="00B6024E">
        <w:rPr>
          <w:rFonts w:cstheme="minorHAnsi"/>
          <w:b/>
          <w:bCs/>
          <w:sz w:val="28"/>
          <w:szCs w:val="28"/>
        </w:rPr>
        <w:t>Standaardafspraken</w:t>
      </w:r>
      <w:r w:rsidR="0017589E">
        <w:rPr>
          <w:rFonts w:cstheme="minorHAnsi"/>
          <w:b/>
          <w:bCs/>
          <w:sz w:val="28"/>
          <w:szCs w:val="28"/>
        </w:rPr>
        <w:t xml:space="preserve"> zijn van toepassing</w:t>
      </w:r>
      <w:r w:rsidR="00B673CE" w:rsidRPr="00B6024E">
        <w:rPr>
          <w:rFonts w:cstheme="minorHAnsi"/>
          <w:b/>
          <w:bCs/>
          <w:sz w:val="28"/>
          <w:szCs w:val="28"/>
        </w:rPr>
        <w:t>:</w:t>
      </w:r>
    </w:p>
    <w:p w14:paraId="7F154E5F" w14:textId="6AE08D6E" w:rsidR="002E3331" w:rsidRPr="00F04CFC" w:rsidRDefault="00B673CE" w:rsidP="00E861F0">
      <w:pPr>
        <w:pStyle w:val="Geenafstand"/>
        <w:numPr>
          <w:ilvl w:val="0"/>
          <w:numId w:val="27"/>
        </w:numPr>
        <w:rPr>
          <w:rFonts w:cstheme="minorHAnsi"/>
        </w:rPr>
      </w:pPr>
      <w:r w:rsidRPr="00F04CFC">
        <w:rPr>
          <w:rFonts w:cstheme="minorHAnsi"/>
        </w:rPr>
        <w:t>Graag</w:t>
      </w:r>
      <w:r w:rsidR="002E3331" w:rsidRPr="00F04CFC">
        <w:rPr>
          <w:rFonts w:cstheme="minorHAnsi"/>
        </w:rPr>
        <w:t xml:space="preserve"> op afspraak, dus reserveer vooraf een baan! </w:t>
      </w:r>
    </w:p>
    <w:p w14:paraId="6F6C7DE2" w14:textId="2B074751" w:rsidR="002E3331" w:rsidRPr="00F04CFC" w:rsidRDefault="00007CE0" w:rsidP="00E861F0">
      <w:pPr>
        <w:pStyle w:val="Geenafstand"/>
        <w:ind w:firstLine="360"/>
        <w:rPr>
          <w:rFonts w:cstheme="minorHAnsi"/>
        </w:rPr>
      </w:pPr>
      <w:r>
        <w:rPr>
          <w:rFonts w:cstheme="minorHAnsi"/>
        </w:rPr>
        <w:t>(</w:t>
      </w:r>
      <w:r w:rsidR="002E3331" w:rsidRPr="00F04CFC">
        <w:rPr>
          <w:rFonts w:cstheme="minorHAnsi"/>
        </w:rPr>
        <w:t>Dat kan</w:t>
      </w:r>
      <w:r>
        <w:rPr>
          <w:rFonts w:cstheme="minorHAnsi"/>
        </w:rPr>
        <w:t xml:space="preserve"> overigens</w:t>
      </w:r>
      <w:r w:rsidR="002E3331" w:rsidRPr="00F04CFC">
        <w:rPr>
          <w:rFonts w:cstheme="minorHAnsi"/>
        </w:rPr>
        <w:t xml:space="preserve"> meestal nog voor dezelfde dag</w:t>
      </w:r>
      <w:r>
        <w:rPr>
          <w:rFonts w:cstheme="minorHAnsi"/>
        </w:rPr>
        <w:t>)</w:t>
      </w:r>
    </w:p>
    <w:p w14:paraId="30262C2E" w14:textId="77777777" w:rsidR="002E3331" w:rsidRPr="00F04CFC" w:rsidRDefault="002E3331" w:rsidP="00E861F0">
      <w:pPr>
        <w:pStyle w:val="Geenafstand"/>
        <w:numPr>
          <w:ilvl w:val="0"/>
          <w:numId w:val="27"/>
        </w:numPr>
        <w:rPr>
          <w:rFonts w:cstheme="minorHAnsi"/>
        </w:rPr>
      </w:pPr>
      <w:r w:rsidRPr="00F04CFC">
        <w:rPr>
          <w:rFonts w:cstheme="minorHAnsi"/>
        </w:rPr>
        <w:t>Voor de winkel graag een aparte afspraak maken.</w:t>
      </w:r>
    </w:p>
    <w:p w14:paraId="4379BBE6" w14:textId="7B9C02A6" w:rsidR="002E3331" w:rsidRPr="00F04CFC" w:rsidRDefault="002E3331" w:rsidP="00E861F0">
      <w:pPr>
        <w:pStyle w:val="Geenafstand"/>
        <w:numPr>
          <w:ilvl w:val="0"/>
          <w:numId w:val="27"/>
        </w:numPr>
        <w:rPr>
          <w:rFonts w:cstheme="minorHAnsi"/>
        </w:rPr>
      </w:pPr>
      <w:r w:rsidRPr="00F04CFC">
        <w:rPr>
          <w:rFonts w:cstheme="minorHAnsi"/>
        </w:rPr>
        <w:t xml:space="preserve">Meld jouw aanwezigheid </w:t>
      </w:r>
      <w:r w:rsidRPr="00F04CFC">
        <w:rPr>
          <w:rFonts w:cstheme="minorHAnsi"/>
          <w:u w:val="single"/>
        </w:rPr>
        <w:t>vooraf</w:t>
      </w:r>
      <w:r w:rsidRPr="00F04CFC">
        <w:rPr>
          <w:rFonts w:cstheme="minorHAnsi"/>
        </w:rPr>
        <w:t xml:space="preserve"> bij één van onze medewerkers.</w:t>
      </w:r>
    </w:p>
    <w:p w14:paraId="3BAAC39F" w14:textId="63F944FC" w:rsidR="00FC14F2" w:rsidRPr="00E93E91" w:rsidRDefault="002E3331" w:rsidP="00E93E91">
      <w:pPr>
        <w:pStyle w:val="Geenafstand"/>
        <w:numPr>
          <w:ilvl w:val="0"/>
          <w:numId w:val="27"/>
        </w:numPr>
        <w:rPr>
          <w:rFonts w:cstheme="minorHAnsi"/>
        </w:rPr>
      </w:pPr>
      <w:r w:rsidRPr="00F04CFC">
        <w:rPr>
          <w:rFonts w:cstheme="minorHAnsi"/>
        </w:rPr>
        <w:t>Respecteer standaard veiligheidsregels</w:t>
      </w:r>
      <w:r w:rsidR="00E93E91">
        <w:rPr>
          <w:rFonts w:cstheme="minorHAnsi"/>
        </w:rPr>
        <w:t xml:space="preserve"> </w:t>
      </w:r>
      <w:r w:rsidRPr="00E93E91">
        <w:rPr>
          <w:rFonts w:cstheme="minorHAnsi"/>
        </w:rPr>
        <w:t>w.o. doelgericht uittrekken van de boog</w:t>
      </w:r>
      <w:r w:rsidR="00007CE0" w:rsidRPr="00E93E91">
        <w:rPr>
          <w:rFonts w:cstheme="minorHAnsi"/>
        </w:rPr>
        <w:t>:</w:t>
      </w:r>
    </w:p>
    <w:p w14:paraId="5AE0AC01" w14:textId="1F056FB9" w:rsidR="002E3331" w:rsidRPr="00F04CFC" w:rsidRDefault="002E3331" w:rsidP="00FC14F2">
      <w:pPr>
        <w:pStyle w:val="Geenafstand"/>
        <w:ind w:firstLine="360"/>
        <w:rPr>
          <w:rFonts w:cstheme="minorHAnsi"/>
        </w:rPr>
      </w:pPr>
      <w:r w:rsidRPr="00F04CFC">
        <w:rPr>
          <w:rFonts w:cstheme="minorHAnsi"/>
        </w:rPr>
        <w:t>uitsluitend aan de schietlijn in de richting van het doel</w:t>
      </w:r>
      <w:r w:rsidR="00007CE0" w:rsidRPr="00007CE0">
        <w:rPr>
          <w:rFonts w:cstheme="minorHAnsi"/>
        </w:rPr>
        <w:t xml:space="preserve"> </w:t>
      </w:r>
      <w:r w:rsidR="00007CE0" w:rsidRPr="00F04CFC">
        <w:rPr>
          <w:rFonts w:cstheme="minorHAnsi"/>
        </w:rPr>
        <w:t>(geen ‘</w:t>
      </w:r>
      <w:proofErr w:type="spellStart"/>
      <w:r w:rsidR="00007CE0" w:rsidRPr="00F04CFC">
        <w:rPr>
          <w:rFonts w:cstheme="minorHAnsi"/>
        </w:rPr>
        <w:t>sky-aiming</w:t>
      </w:r>
      <w:proofErr w:type="spellEnd"/>
      <w:r w:rsidR="00007CE0" w:rsidRPr="00F04CFC">
        <w:rPr>
          <w:rFonts w:cstheme="minorHAnsi"/>
        </w:rPr>
        <w:t>’)</w:t>
      </w:r>
      <w:r w:rsidR="00007CE0">
        <w:rPr>
          <w:rFonts w:cstheme="minorHAnsi"/>
        </w:rPr>
        <w:t>.</w:t>
      </w:r>
    </w:p>
    <w:p w14:paraId="78337B73" w14:textId="7FDD7BD9" w:rsidR="002E3331" w:rsidRPr="00F04CFC" w:rsidRDefault="002E3331" w:rsidP="00FC14F2">
      <w:pPr>
        <w:pStyle w:val="Geenafstand"/>
        <w:numPr>
          <w:ilvl w:val="0"/>
          <w:numId w:val="28"/>
        </w:numPr>
        <w:rPr>
          <w:rFonts w:cstheme="minorHAnsi"/>
        </w:rPr>
      </w:pPr>
      <w:r w:rsidRPr="00F04CFC">
        <w:rPr>
          <w:rFonts w:cstheme="minorHAnsi"/>
        </w:rPr>
        <w:t>Schietafstanden: Outdoor</w:t>
      </w:r>
      <w:r w:rsidR="00007CE0">
        <w:rPr>
          <w:rFonts w:cstheme="minorHAnsi"/>
        </w:rPr>
        <w:t>:</w:t>
      </w:r>
      <w:r w:rsidRPr="00F04CFC">
        <w:rPr>
          <w:rFonts w:cstheme="minorHAnsi"/>
        </w:rPr>
        <w:t xml:space="preserve"> alle afstanden tot 90m en Indoor</w:t>
      </w:r>
      <w:r w:rsidR="00007CE0">
        <w:rPr>
          <w:rFonts w:cstheme="minorHAnsi"/>
        </w:rPr>
        <w:t>:</w:t>
      </w:r>
      <w:r w:rsidRPr="00F04CFC">
        <w:rPr>
          <w:rFonts w:cstheme="minorHAnsi"/>
        </w:rPr>
        <w:t xml:space="preserve"> 18m.</w:t>
      </w:r>
    </w:p>
    <w:p w14:paraId="550BD343" w14:textId="3DA6F352" w:rsidR="00FC14F2" w:rsidRPr="00F04CFC" w:rsidRDefault="002E3331" w:rsidP="00FC14F2">
      <w:pPr>
        <w:pStyle w:val="Geenafstand"/>
        <w:numPr>
          <w:ilvl w:val="0"/>
          <w:numId w:val="28"/>
        </w:numPr>
        <w:rPr>
          <w:rFonts w:cstheme="minorHAnsi"/>
        </w:rPr>
      </w:pPr>
      <w:r w:rsidRPr="00F04CFC">
        <w:rPr>
          <w:rFonts w:cstheme="minorHAnsi"/>
        </w:rPr>
        <w:t xml:space="preserve">Trainen </w:t>
      </w:r>
      <w:r w:rsidR="00007CE0">
        <w:rPr>
          <w:rFonts w:cstheme="minorHAnsi"/>
        </w:rPr>
        <w:t xml:space="preserve">doe je </w:t>
      </w:r>
      <w:r w:rsidR="00B673CE" w:rsidRPr="00F04CFC">
        <w:rPr>
          <w:rFonts w:cstheme="minorHAnsi"/>
        </w:rPr>
        <w:t xml:space="preserve">outdoor </w:t>
      </w:r>
      <w:r w:rsidRPr="00F04CFC">
        <w:rPr>
          <w:rFonts w:cstheme="minorHAnsi"/>
        </w:rPr>
        <w:t>op een eigen blazoen</w:t>
      </w:r>
      <w:r w:rsidR="0023351C" w:rsidRPr="00F04CFC">
        <w:rPr>
          <w:rFonts w:cstheme="minorHAnsi"/>
        </w:rPr>
        <w:t xml:space="preserve">. </w:t>
      </w:r>
      <w:r w:rsidR="00534B89" w:rsidRPr="00F04CFC">
        <w:rPr>
          <w:rFonts w:cstheme="minorHAnsi"/>
        </w:rPr>
        <w:t>(</w:t>
      </w:r>
      <w:r w:rsidR="00B673CE" w:rsidRPr="00F04CFC">
        <w:rPr>
          <w:rFonts w:cstheme="minorHAnsi"/>
        </w:rPr>
        <w:t>Op de indoor banen</w:t>
      </w:r>
      <w:r w:rsidR="0023351C" w:rsidRPr="00F04CFC">
        <w:rPr>
          <w:rFonts w:cstheme="minorHAnsi"/>
        </w:rPr>
        <w:t xml:space="preserve"> </w:t>
      </w:r>
      <w:r w:rsidR="00B673CE" w:rsidRPr="00F04CFC">
        <w:rPr>
          <w:rFonts w:cstheme="minorHAnsi"/>
        </w:rPr>
        <w:t>hangen blazoenen</w:t>
      </w:r>
      <w:r w:rsidR="00534B89" w:rsidRPr="00F04CFC">
        <w:rPr>
          <w:rFonts w:cstheme="minorHAnsi"/>
        </w:rPr>
        <w:t>).</w:t>
      </w:r>
    </w:p>
    <w:p w14:paraId="2211BD68" w14:textId="77777777" w:rsidR="00E93E91" w:rsidRDefault="002E3331" w:rsidP="00E93E91">
      <w:pPr>
        <w:pStyle w:val="Geenafstand"/>
        <w:ind w:left="360"/>
        <w:rPr>
          <w:rFonts w:cstheme="minorHAnsi"/>
        </w:rPr>
      </w:pPr>
      <w:r w:rsidRPr="00F04CFC">
        <w:rPr>
          <w:rFonts w:cstheme="minorHAnsi"/>
        </w:rPr>
        <w:t>Blazoenen zijn in de winkel te koop of je brengt ze zelf mee.</w:t>
      </w:r>
    </w:p>
    <w:p w14:paraId="18FF52CC" w14:textId="6BFE9E74" w:rsidR="002E3331" w:rsidRPr="00F04CFC" w:rsidRDefault="002E3331" w:rsidP="00E93E91">
      <w:pPr>
        <w:pStyle w:val="Geenafstand"/>
        <w:numPr>
          <w:ilvl w:val="0"/>
          <w:numId w:val="28"/>
        </w:numPr>
        <w:rPr>
          <w:rFonts w:cstheme="minorHAnsi"/>
        </w:rPr>
      </w:pPr>
      <w:r w:rsidRPr="00F04CFC">
        <w:rPr>
          <w:rFonts w:cstheme="minorHAnsi"/>
        </w:rPr>
        <w:t>Als meerdere sporters tegelijkertijd schieten</w:t>
      </w:r>
      <w:r w:rsidR="00007CE0">
        <w:rPr>
          <w:rFonts w:cstheme="minorHAnsi"/>
        </w:rPr>
        <w:t>,</w:t>
      </w:r>
      <w:r w:rsidRPr="00F04CFC">
        <w:rPr>
          <w:rFonts w:cstheme="minorHAnsi"/>
        </w:rPr>
        <w:t xml:space="preserve"> maak dan afspraken over het aantal pijlen per schietbeurt (in principe 3)</w:t>
      </w:r>
      <w:r w:rsidR="00534B89" w:rsidRPr="00F04CFC">
        <w:rPr>
          <w:rFonts w:cstheme="minorHAnsi"/>
        </w:rPr>
        <w:t>.</w:t>
      </w:r>
      <w:r w:rsidRPr="00F04CFC">
        <w:rPr>
          <w:rFonts w:cstheme="minorHAnsi"/>
        </w:rPr>
        <w:t xml:space="preserve"> Dat zorgt ervoor dat jullie niet telkens op elkaar moeten wachten. </w:t>
      </w:r>
    </w:p>
    <w:p w14:paraId="5CDFD1FD" w14:textId="77777777" w:rsidR="00007CE0" w:rsidRDefault="00007CE0" w:rsidP="002E3331">
      <w:pPr>
        <w:pStyle w:val="Geenafstand"/>
        <w:rPr>
          <w:rFonts w:cstheme="minorHAnsi"/>
        </w:rPr>
      </w:pPr>
    </w:p>
    <w:p w14:paraId="16182697" w14:textId="2530D172" w:rsidR="002E3331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>Hou</w:t>
      </w:r>
      <w:r w:rsidR="00534B89" w:rsidRPr="00F04CFC">
        <w:rPr>
          <w:rFonts w:cstheme="minorHAnsi"/>
        </w:rPr>
        <w:t>d</w:t>
      </w:r>
      <w:r w:rsidR="00FC14F2" w:rsidRPr="00F04CFC">
        <w:rPr>
          <w:rFonts w:cstheme="minorHAnsi"/>
        </w:rPr>
        <w:t>t</w:t>
      </w:r>
      <w:r w:rsidRPr="00F04CFC">
        <w:rPr>
          <w:rFonts w:cstheme="minorHAnsi"/>
        </w:rPr>
        <w:t xml:space="preserve"> rekening met elkaar. Dat is wel zo prettig en veilig voor iedereen. </w:t>
      </w:r>
    </w:p>
    <w:p w14:paraId="1D04CDE4" w14:textId="77777777" w:rsidR="00007CE0" w:rsidRDefault="00007CE0" w:rsidP="002E3331">
      <w:pPr>
        <w:pStyle w:val="Geenafstand"/>
        <w:rPr>
          <w:rFonts w:cstheme="minorHAnsi"/>
        </w:rPr>
      </w:pPr>
    </w:p>
    <w:p w14:paraId="3F958415" w14:textId="7455E973" w:rsidR="0093637D" w:rsidRDefault="0093637D">
      <w:pPr>
        <w:rPr>
          <w:rFonts w:cstheme="minorHAnsi"/>
          <w:sz w:val="22"/>
          <w:szCs w:val="22"/>
        </w:rPr>
      </w:pPr>
      <w:r>
        <w:rPr>
          <w:rFonts w:cstheme="minorHAnsi"/>
        </w:rPr>
        <w:br w:type="page"/>
      </w:r>
    </w:p>
    <w:p w14:paraId="1EE9C8DB" w14:textId="77777777" w:rsidR="002E3331" w:rsidRPr="00F04CFC" w:rsidRDefault="002E3331" w:rsidP="002E3331">
      <w:pPr>
        <w:pStyle w:val="Geenafstand"/>
        <w:rPr>
          <w:rFonts w:cstheme="minorHAnsi"/>
        </w:rPr>
      </w:pPr>
    </w:p>
    <w:p w14:paraId="7B261331" w14:textId="77777777" w:rsidR="002E3331" w:rsidRPr="00F04CFC" w:rsidRDefault="002E3331" w:rsidP="002E3331">
      <w:pPr>
        <w:pStyle w:val="Geenafstand"/>
        <w:rPr>
          <w:rFonts w:cstheme="minorHAnsi"/>
        </w:rPr>
      </w:pPr>
    </w:p>
    <w:p w14:paraId="40F68E10" w14:textId="03E3E77B" w:rsidR="002E3331" w:rsidRPr="00F04CFC" w:rsidRDefault="00B673CE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br/>
      </w:r>
    </w:p>
    <w:p w14:paraId="4DB72F59" w14:textId="4739EA38" w:rsidR="00C640E6" w:rsidRPr="001B1B6D" w:rsidRDefault="002E3331" w:rsidP="002E3331">
      <w:pPr>
        <w:pStyle w:val="Geenafstand"/>
        <w:rPr>
          <w:rFonts w:cstheme="minorHAnsi"/>
        </w:rPr>
      </w:pPr>
      <w:r w:rsidRPr="001B1B6D">
        <w:rPr>
          <w:rFonts w:cstheme="minorHAnsi"/>
          <w:b/>
          <w:bCs/>
          <w:sz w:val="28"/>
          <w:szCs w:val="28"/>
        </w:rPr>
        <w:t>3)</w:t>
      </w:r>
      <w:r w:rsidRPr="001B1B6D">
        <w:rPr>
          <w:rFonts w:cstheme="minorHAnsi"/>
          <w:b/>
          <w:bCs/>
        </w:rPr>
        <w:t> </w:t>
      </w:r>
      <w:r w:rsidRPr="001B1B6D">
        <w:rPr>
          <w:rFonts w:cstheme="minorHAnsi"/>
          <w:b/>
          <w:bCs/>
          <w:sz w:val="28"/>
          <w:szCs w:val="28"/>
        </w:rPr>
        <w:t>Donderdagavondtraining</w:t>
      </w:r>
      <w:r w:rsidR="00F040B4">
        <w:rPr>
          <w:rFonts w:cstheme="minorHAnsi"/>
          <w:b/>
          <w:bCs/>
          <w:sz w:val="28"/>
          <w:szCs w:val="28"/>
        </w:rPr>
        <w:t xml:space="preserve"> (</w:t>
      </w:r>
      <w:r w:rsidR="00E93E91">
        <w:rPr>
          <w:rFonts w:cstheme="minorHAnsi"/>
          <w:b/>
          <w:bCs/>
          <w:sz w:val="28"/>
          <w:szCs w:val="28"/>
        </w:rPr>
        <w:t>i</w:t>
      </w:r>
      <w:r w:rsidR="00F040B4">
        <w:rPr>
          <w:rFonts w:cstheme="minorHAnsi"/>
          <w:b/>
          <w:bCs/>
          <w:sz w:val="28"/>
          <w:szCs w:val="28"/>
        </w:rPr>
        <w:t>n groepsverband)</w:t>
      </w:r>
      <w:r w:rsidRPr="001B1B6D">
        <w:rPr>
          <w:rFonts w:cstheme="minorHAnsi"/>
        </w:rPr>
        <w:br/>
      </w:r>
      <w:r w:rsidR="009A4E22" w:rsidRPr="001B1B6D">
        <w:rPr>
          <w:rFonts w:cstheme="minorHAnsi"/>
        </w:rPr>
        <w:t>Op de 1</w:t>
      </w:r>
      <w:r w:rsidR="009A4E22" w:rsidRPr="001B1B6D">
        <w:rPr>
          <w:rFonts w:cstheme="minorHAnsi"/>
          <w:vertAlign w:val="superscript"/>
        </w:rPr>
        <w:t>e</w:t>
      </w:r>
      <w:r w:rsidR="009A4E22" w:rsidRPr="001B1B6D">
        <w:rPr>
          <w:rFonts w:cstheme="minorHAnsi"/>
        </w:rPr>
        <w:t xml:space="preserve"> en 3</w:t>
      </w:r>
      <w:r w:rsidR="009A4E22" w:rsidRPr="001B1B6D">
        <w:rPr>
          <w:rFonts w:cstheme="minorHAnsi"/>
          <w:vertAlign w:val="superscript"/>
        </w:rPr>
        <w:t>e</w:t>
      </w:r>
      <w:r w:rsidR="009A4E22" w:rsidRPr="001B1B6D">
        <w:rPr>
          <w:rFonts w:cstheme="minorHAnsi"/>
        </w:rPr>
        <w:t xml:space="preserve"> donderdag van de maand </w:t>
      </w:r>
      <w:r w:rsidR="00007CE0">
        <w:rPr>
          <w:rFonts w:cstheme="minorHAnsi"/>
        </w:rPr>
        <w:t>(</w:t>
      </w:r>
      <w:r w:rsidR="00007CE0" w:rsidRPr="001B1B6D">
        <w:rPr>
          <w:rFonts w:cstheme="minorHAnsi"/>
        </w:rPr>
        <w:t>van 19.30 tot 21.30</w:t>
      </w:r>
      <w:r w:rsidR="00007CE0">
        <w:rPr>
          <w:rFonts w:cstheme="minorHAnsi"/>
        </w:rPr>
        <w:t xml:space="preserve">) </w:t>
      </w:r>
      <w:r w:rsidR="009A4E22" w:rsidRPr="001B1B6D">
        <w:rPr>
          <w:rFonts w:cstheme="minorHAnsi"/>
        </w:rPr>
        <w:t>wordt er een training</w:t>
      </w:r>
      <w:r w:rsidR="00F040B4">
        <w:rPr>
          <w:rFonts w:cstheme="minorHAnsi"/>
        </w:rPr>
        <w:t xml:space="preserve"> in groepsverband</w:t>
      </w:r>
      <w:r w:rsidR="009A4E22" w:rsidRPr="001B1B6D">
        <w:rPr>
          <w:rFonts w:cstheme="minorHAnsi"/>
        </w:rPr>
        <w:t xml:space="preserve"> ge</w:t>
      </w:r>
      <w:r w:rsidR="00007CE0">
        <w:rPr>
          <w:rFonts w:cstheme="minorHAnsi"/>
        </w:rPr>
        <w:t xml:space="preserve">organiseerd onder leiding van </w:t>
      </w:r>
      <w:r w:rsidR="009A4E22" w:rsidRPr="001B1B6D">
        <w:rPr>
          <w:rFonts w:cstheme="minorHAnsi"/>
        </w:rPr>
        <w:t xml:space="preserve">Johan van Dongen. Je traint </w:t>
      </w:r>
      <w:r w:rsidR="00F040B4">
        <w:rPr>
          <w:rFonts w:cstheme="minorHAnsi"/>
        </w:rPr>
        <w:t xml:space="preserve">die avond dus </w:t>
      </w:r>
      <w:r w:rsidR="009A4E22" w:rsidRPr="001B1B6D">
        <w:rPr>
          <w:rFonts w:cstheme="minorHAnsi"/>
        </w:rPr>
        <w:t>met meerdere sporters.</w:t>
      </w:r>
    </w:p>
    <w:p w14:paraId="2A2A909B" w14:textId="68787E97" w:rsidR="00F1034A" w:rsidRPr="001B1B6D" w:rsidRDefault="002E3331" w:rsidP="002E3331">
      <w:pPr>
        <w:pStyle w:val="Geenafstand"/>
        <w:rPr>
          <w:rFonts w:cstheme="minorHAnsi"/>
        </w:rPr>
      </w:pPr>
      <w:r w:rsidRPr="001B1B6D">
        <w:rPr>
          <w:rFonts w:cstheme="minorHAnsi"/>
        </w:rPr>
        <w:t>Afhankelijk van de weersomstandigheden wordt getraind op de binnen- en/of buitenbanen.</w:t>
      </w:r>
      <w:r w:rsidRPr="001B1B6D">
        <w:rPr>
          <w:rFonts w:cstheme="minorHAnsi"/>
        </w:rPr>
        <w:br/>
        <w:t xml:space="preserve">Je krijgt </w:t>
      </w:r>
      <w:r w:rsidR="00007CE0">
        <w:rPr>
          <w:rFonts w:cstheme="minorHAnsi"/>
        </w:rPr>
        <w:t xml:space="preserve">dan </w:t>
      </w:r>
      <w:r w:rsidRPr="001B1B6D">
        <w:rPr>
          <w:rFonts w:cstheme="minorHAnsi"/>
        </w:rPr>
        <w:t xml:space="preserve">handige </w:t>
      </w:r>
      <w:r w:rsidR="009A4E22" w:rsidRPr="001B1B6D">
        <w:rPr>
          <w:rFonts w:cstheme="minorHAnsi"/>
        </w:rPr>
        <w:t>(individuele)</w:t>
      </w:r>
      <w:r w:rsidR="00007CE0">
        <w:rPr>
          <w:rFonts w:cstheme="minorHAnsi"/>
        </w:rPr>
        <w:t xml:space="preserve"> Aanwijzingen, </w:t>
      </w:r>
      <w:r w:rsidR="009A4E22" w:rsidRPr="001B1B6D">
        <w:rPr>
          <w:rFonts w:cstheme="minorHAnsi"/>
        </w:rPr>
        <w:t xml:space="preserve"> </w:t>
      </w:r>
      <w:r w:rsidRPr="001B1B6D">
        <w:rPr>
          <w:rFonts w:cstheme="minorHAnsi"/>
        </w:rPr>
        <w:t xml:space="preserve">Tips &amp; Tricks om </w:t>
      </w:r>
      <w:r w:rsidR="00007CE0">
        <w:rPr>
          <w:rFonts w:cstheme="minorHAnsi"/>
        </w:rPr>
        <w:t>je schiettechniek te verbeteren</w:t>
      </w:r>
      <w:r w:rsidRPr="001B1B6D">
        <w:rPr>
          <w:rFonts w:cstheme="minorHAnsi"/>
        </w:rPr>
        <w:t>.</w:t>
      </w:r>
      <w:r w:rsidRPr="001B1B6D">
        <w:rPr>
          <w:rFonts w:cstheme="minorHAnsi"/>
        </w:rPr>
        <w:br/>
      </w:r>
    </w:p>
    <w:p w14:paraId="2C52E667" w14:textId="768CF8CB" w:rsidR="002E3331" w:rsidRPr="001B1B6D" w:rsidRDefault="002E3331" w:rsidP="002E3331">
      <w:pPr>
        <w:pStyle w:val="Geenafstand"/>
        <w:rPr>
          <w:rFonts w:cstheme="minorHAnsi"/>
        </w:rPr>
      </w:pPr>
      <w:r w:rsidRPr="001B1B6D">
        <w:rPr>
          <w:rFonts w:cstheme="minorHAnsi"/>
        </w:rPr>
        <w:t xml:space="preserve">De accommodatie is voor deze </w:t>
      </w:r>
      <w:r w:rsidR="00F040B4">
        <w:rPr>
          <w:rFonts w:cstheme="minorHAnsi"/>
        </w:rPr>
        <w:t xml:space="preserve">donderdagavond </w:t>
      </w:r>
      <w:r w:rsidRPr="001B1B6D">
        <w:rPr>
          <w:rFonts w:cstheme="minorHAnsi"/>
        </w:rPr>
        <w:t>training geopend vanaf 19.00 uur.</w:t>
      </w:r>
    </w:p>
    <w:p w14:paraId="6C676730" w14:textId="507D6B5F" w:rsidR="0017589E" w:rsidRPr="001B1B6D" w:rsidRDefault="00B6024E" w:rsidP="00B15427">
      <w:pPr>
        <w:pStyle w:val="Geenafstand"/>
        <w:ind w:left="1410" w:hanging="1410"/>
        <w:rPr>
          <w:rFonts w:cstheme="minorHAnsi"/>
        </w:rPr>
      </w:pPr>
      <w:r w:rsidRPr="001B1B6D">
        <w:rPr>
          <w:rFonts w:cstheme="minorHAnsi"/>
        </w:rPr>
        <w:t>De kosten voor de Donderdagavond training zijn gelijk aan de kosten van 1 Trainings-stempel</w:t>
      </w:r>
      <w:r w:rsidR="0017589E" w:rsidRPr="001B1B6D">
        <w:rPr>
          <w:rFonts w:cstheme="minorHAnsi"/>
        </w:rPr>
        <w:t xml:space="preserve"> (zie p</w:t>
      </w:r>
      <w:r w:rsidR="0065683A" w:rsidRPr="001B1B6D">
        <w:rPr>
          <w:rFonts w:cstheme="minorHAnsi"/>
        </w:rPr>
        <w:t>u</w:t>
      </w:r>
      <w:r w:rsidR="0017589E" w:rsidRPr="001B1B6D">
        <w:rPr>
          <w:rFonts w:cstheme="minorHAnsi"/>
        </w:rPr>
        <w:t>nt 1)</w:t>
      </w:r>
    </w:p>
    <w:p w14:paraId="3B4B43FD" w14:textId="77777777" w:rsidR="009A4E22" w:rsidRPr="001B1B6D" w:rsidRDefault="00870AD7" w:rsidP="009A4E22">
      <w:pPr>
        <w:pStyle w:val="Geenafstand"/>
        <w:ind w:left="1410" w:hanging="1410"/>
        <w:rPr>
          <w:rFonts w:cstheme="minorHAnsi"/>
        </w:rPr>
      </w:pPr>
      <w:r w:rsidRPr="001B1B6D">
        <w:rPr>
          <w:rFonts w:cstheme="minorHAnsi"/>
        </w:rPr>
        <w:t> </w:t>
      </w:r>
    </w:p>
    <w:p w14:paraId="390DEBA4" w14:textId="5BC56A70" w:rsidR="00F040B4" w:rsidRDefault="00C640E6" w:rsidP="00F040B4">
      <w:pPr>
        <w:pStyle w:val="Geenafstand"/>
        <w:ind w:left="1410" w:hanging="1410"/>
        <w:rPr>
          <w:rFonts w:cstheme="minorHAnsi"/>
        </w:rPr>
      </w:pPr>
      <w:r w:rsidRPr="001B1B6D">
        <w:rPr>
          <w:rFonts w:cstheme="minorHAnsi"/>
        </w:rPr>
        <w:t xml:space="preserve">Wel </w:t>
      </w:r>
      <w:r w:rsidR="00F040B4">
        <w:rPr>
          <w:rFonts w:cstheme="minorHAnsi"/>
        </w:rPr>
        <w:t xml:space="preserve">graag </w:t>
      </w:r>
      <w:r w:rsidRPr="001B1B6D">
        <w:rPr>
          <w:rFonts w:cstheme="minorHAnsi"/>
        </w:rPr>
        <w:t>van tevoren even een afspraak maken</w:t>
      </w:r>
      <w:r w:rsidR="00F1034A" w:rsidRPr="001B1B6D">
        <w:rPr>
          <w:rFonts w:cstheme="minorHAnsi"/>
        </w:rPr>
        <w:t xml:space="preserve"> zodat je er zeker van bent dat </w:t>
      </w:r>
      <w:r w:rsidR="00F040B4">
        <w:rPr>
          <w:rFonts w:cstheme="minorHAnsi"/>
        </w:rPr>
        <w:t xml:space="preserve">op die beoogde avond </w:t>
      </w:r>
    </w:p>
    <w:p w14:paraId="646F8678" w14:textId="348A4F38" w:rsidR="00F040B4" w:rsidRDefault="00F040B4" w:rsidP="00F040B4">
      <w:pPr>
        <w:pStyle w:val="Geenafstand"/>
        <w:ind w:left="1410" w:hanging="1410"/>
        <w:rPr>
          <w:rFonts w:cstheme="minorHAnsi"/>
        </w:rPr>
      </w:pPr>
      <w:r>
        <w:rPr>
          <w:rFonts w:cstheme="minorHAnsi"/>
        </w:rPr>
        <w:t>een training is voorzien en voor jou een plaats wordt gereserveerd.</w:t>
      </w:r>
    </w:p>
    <w:p w14:paraId="39BCADD3" w14:textId="77777777" w:rsidR="00F040B4" w:rsidRDefault="00F040B4" w:rsidP="00F040B4">
      <w:pPr>
        <w:pStyle w:val="Geenafstand"/>
        <w:ind w:left="1410" w:hanging="1410"/>
        <w:rPr>
          <w:rFonts w:cstheme="minorHAnsi"/>
        </w:rPr>
      </w:pPr>
    </w:p>
    <w:p w14:paraId="0C4ED4C0" w14:textId="2586A6E0" w:rsidR="00C960F3" w:rsidRPr="001B1B6D" w:rsidRDefault="00C960F3" w:rsidP="00F040B4">
      <w:pPr>
        <w:pStyle w:val="Geenafstand"/>
        <w:ind w:left="1410" w:hanging="1410"/>
        <w:rPr>
          <w:rFonts w:cstheme="minorHAnsi"/>
        </w:rPr>
      </w:pPr>
      <w:r w:rsidRPr="001B1B6D">
        <w:rPr>
          <w:rFonts w:cstheme="minorHAnsi"/>
        </w:rPr>
        <w:t>Op de Nederlandse feestdagen is er geen trainingsavond.</w:t>
      </w:r>
    </w:p>
    <w:p w14:paraId="12738329" w14:textId="77777777" w:rsidR="00F040B4" w:rsidRDefault="00F040B4" w:rsidP="00C640E6">
      <w:pPr>
        <w:pStyle w:val="Geenafstand"/>
        <w:rPr>
          <w:rFonts w:cstheme="minorHAnsi"/>
        </w:rPr>
      </w:pPr>
    </w:p>
    <w:p w14:paraId="1FBF3913" w14:textId="772CF63F" w:rsidR="009A4E22" w:rsidRPr="00E93E91" w:rsidRDefault="00F040B4" w:rsidP="00C640E6">
      <w:pPr>
        <w:pStyle w:val="Geenafstand"/>
        <w:rPr>
          <w:rFonts w:cstheme="minorHAnsi"/>
          <w:b/>
          <w:bCs/>
        </w:rPr>
      </w:pPr>
      <w:r w:rsidRPr="00E93E91">
        <w:rPr>
          <w:rFonts w:cstheme="minorHAnsi"/>
          <w:b/>
          <w:bCs/>
        </w:rPr>
        <w:t xml:space="preserve">Nu al bekend: </w:t>
      </w:r>
    </w:p>
    <w:p w14:paraId="417A7AF4" w14:textId="2B5501A6" w:rsidR="00F040B4" w:rsidRDefault="009A4E22" w:rsidP="00C640E6">
      <w:pPr>
        <w:pStyle w:val="Geenafstand"/>
        <w:rPr>
          <w:rFonts w:cstheme="minorHAnsi"/>
        </w:rPr>
      </w:pPr>
      <w:r w:rsidRPr="001B1B6D">
        <w:rPr>
          <w:rFonts w:cstheme="minorHAnsi"/>
        </w:rPr>
        <w:t>19 januari 2023 (3</w:t>
      </w:r>
      <w:r w:rsidRPr="001B1B6D">
        <w:rPr>
          <w:rFonts w:cstheme="minorHAnsi"/>
          <w:vertAlign w:val="superscript"/>
        </w:rPr>
        <w:t>e</w:t>
      </w:r>
      <w:r w:rsidRPr="001B1B6D">
        <w:rPr>
          <w:rFonts w:cstheme="minorHAnsi"/>
        </w:rPr>
        <w:t xml:space="preserve"> donderdag van de maand</w:t>
      </w:r>
      <w:r w:rsidR="00E93E91">
        <w:rPr>
          <w:rFonts w:cstheme="minorHAnsi"/>
        </w:rPr>
        <w:t xml:space="preserve"> Januari</w:t>
      </w:r>
      <w:r w:rsidRPr="001B1B6D">
        <w:rPr>
          <w:rFonts w:cstheme="minorHAnsi"/>
        </w:rPr>
        <w:t xml:space="preserve">) is er geen training. </w:t>
      </w:r>
    </w:p>
    <w:p w14:paraId="5FADD8D0" w14:textId="68AC4D97" w:rsidR="009A4E22" w:rsidRPr="00F04CFC" w:rsidRDefault="009A4E22" w:rsidP="00C640E6">
      <w:pPr>
        <w:pStyle w:val="Geenafstand"/>
        <w:rPr>
          <w:rFonts w:cstheme="minorHAnsi"/>
        </w:rPr>
      </w:pPr>
      <w:r w:rsidRPr="001B1B6D">
        <w:rPr>
          <w:rFonts w:cstheme="minorHAnsi"/>
        </w:rPr>
        <w:t xml:space="preserve">In plaats daarvan is er een training op </w:t>
      </w:r>
      <w:r w:rsidR="00703749">
        <w:rPr>
          <w:rFonts w:cstheme="minorHAnsi"/>
        </w:rPr>
        <w:t xml:space="preserve">donderdagavond </w:t>
      </w:r>
      <w:r w:rsidRPr="001B1B6D">
        <w:rPr>
          <w:rFonts w:cstheme="minorHAnsi"/>
        </w:rPr>
        <w:t>2</w:t>
      </w:r>
      <w:r w:rsidR="00703749">
        <w:rPr>
          <w:rFonts w:cstheme="minorHAnsi"/>
        </w:rPr>
        <w:t>6</w:t>
      </w:r>
      <w:r w:rsidRPr="001B1B6D">
        <w:rPr>
          <w:rFonts w:cstheme="minorHAnsi"/>
        </w:rPr>
        <w:t xml:space="preserve"> januari 2023.</w:t>
      </w:r>
    </w:p>
    <w:p w14:paraId="1A42435A" w14:textId="3DFA5F81" w:rsidR="00C640E6" w:rsidRPr="00F04CFC" w:rsidRDefault="00C640E6" w:rsidP="002E3331">
      <w:pPr>
        <w:pStyle w:val="Geenafstand"/>
        <w:rPr>
          <w:rFonts w:cstheme="minorHAnsi"/>
        </w:rPr>
      </w:pPr>
    </w:p>
    <w:p w14:paraId="492E9F7F" w14:textId="09CB3894" w:rsidR="00F1034A" w:rsidRDefault="00F1034A" w:rsidP="002E3331">
      <w:pPr>
        <w:pStyle w:val="Geenafstand"/>
        <w:rPr>
          <w:rFonts w:cstheme="minorHAnsi"/>
          <w:b/>
          <w:bCs/>
        </w:rPr>
      </w:pPr>
      <w:r w:rsidRPr="0017589E">
        <w:rPr>
          <w:rFonts w:cstheme="minorHAnsi"/>
          <w:b/>
          <w:bCs/>
          <w:sz w:val="28"/>
          <w:szCs w:val="28"/>
        </w:rPr>
        <w:t>4)</w:t>
      </w:r>
      <w:r w:rsidRPr="00F04CFC">
        <w:rPr>
          <w:rFonts w:cstheme="minorHAnsi"/>
          <w:b/>
          <w:bCs/>
        </w:rPr>
        <w:t xml:space="preserve"> </w:t>
      </w:r>
      <w:r w:rsidRPr="00B6024E">
        <w:rPr>
          <w:rFonts w:cstheme="minorHAnsi"/>
          <w:b/>
          <w:bCs/>
          <w:sz w:val="28"/>
          <w:szCs w:val="28"/>
        </w:rPr>
        <w:t>Individuele training:</w:t>
      </w:r>
    </w:p>
    <w:p w14:paraId="0EBF9FA2" w14:textId="345D51D8" w:rsidR="0017589E" w:rsidRDefault="00351DDE" w:rsidP="002E3331">
      <w:pPr>
        <w:pStyle w:val="Geenafstand"/>
        <w:rPr>
          <w:rFonts w:cstheme="minorHAnsi"/>
        </w:rPr>
      </w:pPr>
      <w:r w:rsidRPr="00351DDE">
        <w:rPr>
          <w:rFonts w:cstheme="minorHAnsi"/>
        </w:rPr>
        <w:t xml:space="preserve">Archery Service Center biedt de mogelijkheid om </w:t>
      </w:r>
      <w:r>
        <w:rPr>
          <w:rFonts w:cstheme="minorHAnsi"/>
        </w:rPr>
        <w:t xml:space="preserve">te </w:t>
      </w:r>
      <w:r w:rsidRPr="00351DDE">
        <w:rPr>
          <w:rFonts w:cstheme="minorHAnsi"/>
        </w:rPr>
        <w:t xml:space="preserve">trainen </w:t>
      </w:r>
      <w:r>
        <w:rPr>
          <w:rFonts w:cstheme="minorHAnsi"/>
        </w:rPr>
        <w:t>onder</w:t>
      </w:r>
      <w:r w:rsidRPr="00351DDE">
        <w:rPr>
          <w:rFonts w:cstheme="minorHAnsi"/>
        </w:rPr>
        <w:t xml:space="preserve"> persoonlijke begeleiding van een trainer op HBT3 niveau</w:t>
      </w:r>
      <w:r w:rsidR="0065683A">
        <w:rPr>
          <w:rFonts w:cstheme="minorHAnsi"/>
        </w:rPr>
        <w:t xml:space="preserve"> (Johan)</w:t>
      </w:r>
    </w:p>
    <w:p w14:paraId="25FEC8B6" w14:textId="77777777" w:rsidR="0017589E" w:rsidRDefault="0017589E" w:rsidP="002E3331">
      <w:pPr>
        <w:pStyle w:val="Geenafstand"/>
        <w:rPr>
          <w:rFonts w:cstheme="minorHAnsi"/>
        </w:rPr>
      </w:pPr>
    </w:p>
    <w:p w14:paraId="54463006" w14:textId="685BD4C7" w:rsidR="0093637D" w:rsidRDefault="00351DDE" w:rsidP="002E3331">
      <w:pPr>
        <w:pStyle w:val="Geenafstand"/>
        <w:rPr>
          <w:rFonts w:cstheme="minorHAnsi"/>
        </w:rPr>
      </w:pPr>
      <w:r>
        <w:rPr>
          <w:rFonts w:cstheme="minorHAnsi"/>
        </w:rPr>
        <w:t>Deze begeleiding is beschikbaar voor beginnende en reeds gevorderde sporters.</w:t>
      </w:r>
    </w:p>
    <w:p w14:paraId="106B9DB6" w14:textId="77777777" w:rsidR="0017589E" w:rsidRDefault="0017589E" w:rsidP="002E3331">
      <w:pPr>
        <w:pStyle w:val="Geenafstand"/>
        <w:rPr>
          <w:rFonts w:cstheme="minorHAnsi"/>
        </w:rPr>
      </w:pPr>
    </w:p>
    <w:p w14:paraId="2DAB619C" w14:textId="3A66AF9B" w:rsidR="00351DDE" w:rsidRDefault="00351DDE" w:rsidP="002E3331">
      <w:pPr>
        <w:pStyle w:val="Geenafstand"/>
        <w:rPr>
          <w:rFonts w:cstheme="minorHAnsi"/>
        </w:rPr>
      </w:pPr>
      <w:r>
        <w:rPr>
          <w:rFonts w:cstheme="minorHAnsi"/>
        </w:rPr>
        <w:t xml:space="preserve">Individuele trainingen kunnen geboekt worden voor een </w:t>
      </w:r>
      <w:r w:rsidR="006B4798">
        <w:rPr>
          <w:rFonts w:cstheme="minorHAnsi"/>
        </w:rPr>
        <w:t xml:space="preserve">reeks van sessies of </w:t>
      </w:r>
      <w:r w:rsidR="00D5184D">
        <w:rPr>
          <w:rFonts w:cstheme="minorHAnsi"/>
        </w:rPr>
        <w:t xml:space="preserve">voor een </w:t>
      </w:r>
      <w:r w:rsidR="006B4798">
        <w:rPr>
          <w:rFonts w:cstheme="minorHAnsi"/>
        </w:rPr>
        <w:t>eenmalig</w:t>
      </w:r>
      <w:r w:rsidR="00D5184D">
        <w:rPr>
          <w:rFonts w:cstheme="minorHAnsi"/>
        </w:rPr>
        <w:t>e sessie</w:t>
      </w:r>
      <w:r w:rsidR="006B4798">
        <w:rPr>
          <w:rFonts w:cstheme="minorHAnsi"/>
        </w:rPr>
        <w:t>.</w:t>
      </w:r>
    </w:p>
    <w:p w14:paraId="6173B97C" w14:textId="77777777" w:rsidR="0017589E" w:rsidRDefault="0017589E" w:rsidP="002E3331">
      <w:pPr>
        <w:pStyle w:val="Geenafstand"/>
        <w:rPr>
          <w:rFonts w:cstheme="minorHAnsi"/>
        </w:rPr>
      </w:pPr>
    </w:p>
    <w:p w14:paraId="121C225C" w14:textId="0B8DFEC6" w:rsidR="00F1034A" w:rsidRPr="00F04CFC" w:rsidRDefault="00F1034A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 xml:space="preserve">Voor persoonlijke </w:t>
      </w:r>
      <w:r w:rsidR="006B4798">
        <w:rPr>
          <w:rFonts w:cstheme="minorHAnsi"/>
        </w:rPr>
        <w:t>begeleiding</w:t>
      </w:r>
      <w:r w:rsidRPr="00F04CFC">
        <w:rPr>
          <w:rFonts w:cstheme="minorHAnsi"/>
        </w:rPr>
        <w:t xml:space="preserve"> </w:t>
      </w:r>
      <w:r w:rsidR="006B4798">
        <w:rPr>
          <w:rFonts w:cstheme="minorHAnsi"/>
        </w:rPr>
        <w:t xml:space="preserve">dient er </w:t>
      </w:r>
      <w:r w:rsidRPr="00F04CFC">
        <w:rPr>
          <w:rFonts w:cstheme="minorHAnsi"/>
        </w:rPr>
        <w:t xml:space="preserve">een afspraak </w:t>
      </w:r>
      <w:r w:rsidR="006B4798">
        <w:rPr>
          <w:rFonts w:cstheme="minorHAnsi"/>
        </w:rPr>
        <w:t>ge</w:t>
      </w:r>
      <w:r w:rsidRPr="00F04CFC">
        <w:rPr>
          <w:rFonts w:cstheme="minorHAnsi"/>
        </w:rPr>
        <w:t>ma</w:t>
      </w:r>
      <w:r w:rsidR="006B4798">
        <w:rPr>
          <w:rFonts w:cstheme="minorHAnsi"/>
        </w:rPr>
        <w:t>a</w:t>
      </w:r>
      <w:r w:rsidRPr="00F04CFC">
        <w:rPr>
          <w:rFonts w:cstheme="minorHAnsi"/>
        </w:rPr>
        <w:t>k</w:t>
      </w:r>
      <w:r w:rsidR="006B4798">
        <w:rPr>
          <w:rFonts w:cstheme="minorHAnsi"/>
        </w:rPr>
        <w:t xml:space="preserve">t te worden met </w:t>
      </w:r>
      <w:r w:rsidRPr="00F04CFC">
        <w:rPr>
          <w:rFonts w:cstheme="minorHAnsi"/>
        </w:rPr>
        <w:t>Johan van Dongen.</w:t>
      </w:r>
    </w:p>
    <w:p w14:paraId="1D0E0E3B" w14:textId="77777777" w:rsidR="0017589E" w:rsidRDefault="0017589E" w:rsidP="002E3331">
      <w:pPr>
        <w:pStyle w:val="Geenafstand"/>
        <w:rPr>
          <w:rFonts w:cstheme="minorHAnsi"/>
        </w:rPr>
      </w:pPr>
    </w:p>
    <w:p w14:paraId="5B1E835F" w14:textId="2F9FB5CC" w:rsidR="00F1034A" w:rsidRPr="00F04CFC" w:rsidRDefault="006B4798" w:rsidP="002E3331">
      <w:pPr>
        <w:pStyle w:val="Geenafstand"/>
        <w:rPr>
          <w:rFonts w:cstheme="minorHAnsi"/>
        </w:rPr>
      </w:pPr>
      <w:r>
        <w:rPr>
          <w:rFonts w:cstheme="minorHAnsi"/>
        </w:rPr>
        <w:t xml:space="preserve">De kosten voor individuele begeleiding bestaan uit een </w:t>
      </w:r>
      <w:r w:rsidR="00D5184D">
        <w:rPr>
          <w:rFonts w:cstheme="minorHAnsi"/>
        </w:rPr>
        <w:t>trainingseenheid (zie Trainingskaart) vo</w:t>
      </w:r>
      <w:r>
        <w:rPr>
          <w:rFonts w:cstheme="minorHAnsi"/>
        </w:rPr>
        <w:t>or het gebruik van de baan</w:t>
      </w:r>
      <w:r w:rsidR="00820595" w:rsidRPr="00F04CFC">
        <w:rPr>
          <w:rFonts w:cstheme="minorHAnsi"/>
        </w:rPr>
        <w:t xml:space="preserve"> en </w:t>
      </w:r>
      <w:r>
        <w:rPr>
          <w:rFonts w:cstheme="minorHAnsi"/>
        </w:rPr>
        <w:t xml:space="preserve">een </w:t>
      </w:r>
      <w:r w:rsidR="00D5184D">
        <w:rPr>
          <w:rFonts w:cstheme="minorHAnsi"/>
        </w:rPr>
        <w:t xml:space="preserve">vergoeding voor de persoonlijke trainer </w:t>
      </w:r>
      <w:r>
        <w:rPr>
          <w:rFonts w:cstheme="minorHAnsi"/>
        </w:rPr>
        <w:t xml:space="preserve">van </w:t>
      </w:r>
      <w:r w:rsidR="00820595" w:rsidRPr="00F04CFC">
        <w:rPr>
          <w:rFonts w:cstheme="minorHAnsi"/>
        </w:rPr>
        <w:t>€ 1</w:t>
      </w:r>
      <w:r w:rsidR="00D5184D">
        <w:rPr>
          <w:rFonts w:cstheme="minorHAnsi"/>
        </w:rPr>
        <w:t>7</w:t>
      </w:r>
      <w:r w:rsidR="00820595" w:rsidRPr="00F04CFC">
        <w:rPr>
          <w:rFonts w:cstheme="minorHAnsi"/>
        </w:rPr>
        <w:t>,</w:t>
      </w:r>
      <w:r w:rsidR="00D5184D">
        <w:rPr>
          <w:rFonts w:cstheme="minorHAnsi"/>
        </w:rPr>
        <w:t>50</w:t>
      </w:r>
      <w:r>
        <w:rPr>
          <w:rFonts w:cstheme="minorHAnsi"/>
        </w:rPr>
        <w:t xml:space="preserve"> per 1</w:t>
      </w:r>
      <w:r w:rsidR="00D5184D">
        <w:rPr>
          <w:rFonts w:cstheme="minorHAnsi"/>
        </w:rPr>
        <w:t>5</w:t>
      </w:r>
      <w:r>
        <w:rPr>
          <w:rFonts w:cstheme="minorHAnsi"/>
        </w:rPr>
        <w:t xml:space="preserve"> minuten</w:t>
      </w:r>
      <w:r w:rsidR="00820595" w:rsidRPr="00F04CFC">
        <w:rPr>
          <w:rFonts w:cstheme="minorHAnsi"/>
        </w:rPr>
        <w:t>.</w:t>
      </w:r>
    </w:p>
    <w:p w14:paraId="43811C4E" w14:textId="77777777" w:rsidR="006A4B3B" w:rsidRDefault="006A4B3B">
      <w:pPr>
        <w:rPr>
          <w:rFonts w:cstheme="minorHAnsi"/>
        </w:rPr>
      </w:pPr>
    </w:p>
    <w:p w14:paraId="1E01CAEC" w14:textId="77777777" w:rsidR="006A4B3B" w:rsidRDefault="006A4B3B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5</w:t>
      </w:r>
      <w:r w:rsidRPr="0017589E">
        <w:rPr>
          <w:rFonts w:cstheme="minorHAnsi"/>
          <w:b/>
          <w:bCs/>
          <w:sz w:val="28"/>
          <w:szCs w:val="28"/>
        </w:rPr>
        <w:t>)</w:t>
      </w:r>
      <w:r w:rsidRPr="00F04CFC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  <w:sz w:val="28"/>
          <w:szCs w:val="28"/>
        </w:rPr>
        <w:t>Actuele openingstijden</w:t>
      </w:r>
    </w:p>
    <w:p w14:paraId="36A8E422" w14:textId="77777777" w:rsidR="006A4B3B" w:rsidRDefault="006A4B3B">
      <w:pPr>
        <w:rPr>
          <w:rFonts w:cstheme="minorHAnsi"/>
          <w:b/>
          <w:bCs/>
          <w:sz w:val="28"/>
          <w:szCs w:val="28"/>
        </w:rPr>
      </w:pPr>
    </w:p>
    <w:p w14:paraId="0053236B" w14:textId="60AC54D2" w:rsidR="00CE51D5" w:rsidRPr="00CE51D5" w:rsidRDefault="006A4B3B" w:rsidP="00CE51D5">
      <w:pPr>
        <w:pStyle w:val="Lijstalinea"/>
        <w:numPr>
          <w:ilvl w:val="0"/>
          <w:numId w:val="30"/>
        </w:numPr>
        <w:rPr>
          <w:rFonts w:cstheme="minorHAnsi"/>
          <w:b/>
          <w:bCs/>
        </w:rPr>
      </w:pPr>
      <w:r w:rsidRPr="006A4B3B">
        <w:rPr>
          <w:rFonts w:cstheme="minorHAnsi"/>
          <w:b/>
          <w:bCs/>
        </w:rPr>
        <w:t>Dinsdag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>09:00 – 17:30</w:t>
      </w:r>
    </w:p>
    <w:p w14:paraId="1C2DE84D" w14:textId="7ED979DA" w:rsidR="006A4B3B" w:rsidRPr="006A4B3B" w:rsidRDefault="006A4B3B" w:rsidP="006A4B3B">
      <w:pPr>
        <w:pStyle w:val="Lijstalinea"/>
        <w:numPr>
          <w:ilvl w:val="0"/>
          <w:numId w:val="30"/>
        </w:numPr>
        <w:rPr>
          <w:rFonts w:cstheme="minorHAnsi"/>
          <w:b/>
          <w:bCs/>
        </w:rPr>
      </w:pPr>
      <w:r w:rsidRPr="006A4B3B">
        <w:rPr>
          <w:rFonts w:cstheme="minorHAnsi"/>
          <w:b/>
          <w:bCs/>
        </w:rPr>
        <w:t>Woensdag</w:t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  <w:t>09:00 – 20:30</w:t>
      </w:r>
    </w:p>
    <w:p w14:paraId="7957417C" w14:textId="76E7CE5C" w:rsidR="006A4B3B" w:rsidRPr="006A4B3B" w:rsidRDefault="006A4B3B" w:rsidP="006A4B3B">
      <w:pPr>
        <w:pStyle w:val="Lijstalinea"/>
        <w:numPr>
          <w:ilvl w:val="0"/>
          <w:numId w:val="30"/>
        </w:numPr>
        <w:rPr>
          <w:rFonts w:cstheme="minorHAnsi"/>
          <w:b/>
          <w:bCs/>
        </w:rPr>
      </w:pPr>
      <w:r w:rsidRPr="006A4B3B">
        <w:rPr>
          <w:rFonts w:cstheme="minorHAnsi"/>
          <w:b/>
          <w:bCs/>
        </w:rPr>
        <w:t>Donderdag</w:t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  <w:t>09:00 – 17:30</w:t>
      </w:r>
    </w:p>
    <w:p w14:paraId="71D4FC13" w14:textId="53FF7912" w:rsidR="006A4B3B" w:rsidRPr="006A4B3B" w:rsidRDefault="006A4B3B" w:rsidP="006A4B3B">
      <w:pPr>
        <w:pStyle w:val="Lijstalinea"/>
        <w:numPr>
          <w:ilvl w:val="0"/>
          <w:numId w:val="30"/>
        </w:numPr>
        <w:rPr>
          <w:rFonts w:cstheme="minorHAnsi"/>
          <w:b/>
          <w:bCs/>
        </w:rPr>
      </w:pPr>
      <w:r w:rsidRPr="006A4B3B">
        <w:rPr>
          <w:rFonts w:cstheme="minorHAnsi"/>
          <w:b/>
          <w:bCs/>
        </w:rPr>
        <w:t>Vrijdag</w:t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  <w:t>09:00 – 17:30</w:t>
      </w:r>
    </w:p>
    <w:p w14:paraId="55BA741D" w14:textId="24311E9E" w:rsidR="006A4B3B" w:rsidRPr="006A4B3B" w:rsidRDefault="006A4B3B" w:rsidP="006A4B3B">
      <w:pPr>
        <w:pStyle w:val="Lijstalinea"/>
        <w:numPr>
          <w:ilvl w:val="0"/>
          <w:numId w:val="30"/>
        </w:numPr>
        <w:rPr>
          <w:rFonts w:cstheme="minorHAnsi"/>
          <w:b/>
          <w:bCs/>
        </w:rPr>
      </w:pPr>
      <w:r w:rsidRPr="006A4B3B">
        <w:rPr>
          <w:rFonts w:cstheme="minorHAnsi"/>
          <w:b/>
          <w:bCs/>
        </w:rPr>
        <w:t>Zaterdag</w:t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  <w:t>09:00 – 16:00</w:t>
      </w:r>
    </w:p>
    <w:p w14:paraId="44D070F1" w14:textId="77777777" w:rsidR="00E93E91" w:rsidRPr="00E93E91" w:rsidRDefault="006A4B3B" w:rsidP="006A4B3B">
      <w:pPr>
        <w:pStyle w:val="Lijstalinea"/>
        <w:numPr>
          <w:ilvl w:val="0"/>
          <w:numId w:val="30"/>
        </w:numPr>
        <w:rPr>
          <w:rFonts w:cstheme="minorHAnsi"/>
          <w:sz w:val="22"/>
          <w:szCs w:val="22"/>
        </w:rPr>
      </w:pPr>
      <w:r w:rsidRPr="006A4B3B">
        <w:rPr>
          <w:rFonts w:cstheme="minorHAnsi"/>
          <w:b/>
          <w:bCs/>
        </w:rPr>
        <w:t>Zondag &amp; Maandag</w:t>
      </w:r>
      <w:r w:rsidR="00CE51D5">
        <w:rPr>
          <w:rFonts w:cstheme="minorHAnsi"/>
          <w:b/>
          <w:bCs/>
        </w:rPr>
        <w:tab/>
      </w:r>
      <w:r w:rsidR="00CE51D5">
        <w:rPr>
          <w:rFonts w:cstheme="minorHAnsi"/>
          <w:b/>
          <w:bCs/>
        </w:rPr>
        <w:tab/>
        <w:t>GESLOTEN</w:t>
      </w:r>
    </w:p>
    <w:p w14:paraId="697DBC58" w14:textId="77777777" w:rsidR="00E93E91" w:rsidRDefault="00E93E91">
      <w:pPr>
        <w:rPr>
          <w:rFonts w:cstheme="minorHAnsi"/>
        </w:rPr>
      </w:pPr>
      <w:r>
        <w:rPr>
          <w:rFonts w:cstheme="minorHAnsi"/>
        </w:rPr>
        <w:br w:type="page"/>
      </w:r>
    </w:p>
    <w:p w14:paraId="3F083A84" w14:textId="77777777" w:rsidR="00E93E91" w:rsidRDefault="00E93E91" w:rsidP="00E93E91">
      <w:pPr>
        <w:rPr>
          <w:rFonts w:cstheme="minorHAnsi"/>
        </w:rPr>
      </w:pPr>
    </w:p>
    <w:p w14:paraId="20FE6560" w14:textId="77777777" w:rsidR="00820595" w:rsidRPr="00F04CFC" w:rsidRDefault="00820595" w:rsidP="002E3331">
      <w:pPr>
        <w:pStyle w:val="Geenafstand"/>
        <w:rPr>
          <w:rFonts w:cstheme="minorHAnsi"/>
        </w:rPr>
      </w:pPr>
    </w:p>
    <w:p w14:paraId="65529583" w14:textId="7C4281FA" w:rsidR="00F04CFC" w:rsidRPr="00F04CFC" w:rsidRDefault="00F04CFC" w:rsidP="00F04CFC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  <w:r w:rsidRPr="0017589E">
        <w:rPr>
          <w:rFonts w:eastAsia="Times New Roman" w:cstheme="minorHAnsi"/>
          <w:b/>
          <w:bCs/>
          <w:color w:val="000000"/>
          <w:sz w:val="28"/>
          <w:szCs w:val="28"/>
          <w:lang w:eastAsia="nl-NL"/>
        </w:rPr>
        <w:t>5)</w:t>
      </w: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 xml:space="preserve"> </w:t>
      </w:r>
      <w:r w:rsidRPr="00B6024E">
        <w:rPr>
          <w:rFonts w:eastAsia="Times New Roman" w:cstheme="minorHAnsi"/>
          <w:b/>
          <w:bCs/>
          <w:color w:val="000000"/>
          <w:sz w:val="28"/>
          <w:szCs w:val="28"/>
          <w:lang w:eastAsia="nl-NL"/>
        </w:rPr>
        <w:t>Video Analyse</w:t>
      </w:r>
      <w:r w:rsidR="00F040B4">
        <w:rPr>
          <w:rFonts w:eastAsia="Times New Roman" w:cstheme="minorHAnsi"/>
          <w:b/>
          <w:bCs/>
          <w:color w:val="000000"/>
          <w:sz w:val="28"/>
          <w:szCs w:val="28"/>
          <w:lang w:eastAsia="nl-NL"/>
        </w:rPr>
        <w:t xml:space="preserve"> (VA)</w:t>
      </w:r>
      <w:r w:rsidRPr="00B6024E">
        <w:rPr>
          <w:rFonts w:eastAsia="Times New Roman" w:cstheme="minorHAnsi"/>
          <w:b/>
          <w:bCs/>
          <w:color w:val="000000"/>
          <w:sz w:val="28"/>
          <w:szCs w:val="28"/>
          <w:lang w:eastAsia="nl-NL"/>
        </w:rPr>
        <w:t>:</w:t>
      </w:r>
    </w:p>
    <w:p w14:paraId="2C3EBE39" w14:textId="5A2466A2" w:rsidR="00F04CFC" w:rsidRPr="00F04CFC" w:rsidRDefault="00F04CFC" w:rsidP="00F04CFC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- 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>Een VA kan a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lleen op afspraak 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>worden geboekt</w:t>
      </w:r>
      <w:r w:rsidR="00D5184D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(minimaal 4 uur van tevoren)</w:t>
      </w:r>
    </w:p>
    <w:p w14:paraId="7E145F4E" w14:textId="4ECC0F5F" w:rsidR="00F04CFC" w:rsidRPr="00F04CFC" w:rsidRDefault="00F04CFC" w:rsidP="00F04CFC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- </w:t>
      </w:r>
      <w:r w:rsidR="00D5184D">
        <w:rPr>
          <w:rFonts w:eastAsia="Times New Roman" w:cstheme="minorHAnsi"/>
          <w:color w:val="000000"/>
          <w:sz w:val="22"/>
          <w:szCs w:val="22"/>
          <w:lang w:eastAsia="nl-NL"/>
        </w:rPr>
        <w:t xml:space="preserve">Kom 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met maximaal 2 personen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>,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waarvan één ouder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>,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begeleider of trainer.</w:t>
      </w:r>
    </w:p>
    <w:p w14:paraId="327DB1FF" w14:textId="3B9CFC02" w:rsidR="00F04CFC" w:rsidRPr="00B6024E" w:rsidRDefault="00F04CFC" w:rsidP="00F04CFC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 Geef </w:t>
      </w:r>
      <w:r w:rsidR="00D5184D">
        <w:rPr>
          <w:rFonts w:eastAsia="Times New Roman" w:cstheme="minorHAnsi"/>
          <w:color w:val="000000"/>
          <w:sz w:val="22"/>
          <w:szCs w:val="22"/>
          <w:lang w:eastAsia="nl-NL"/>
        </w:rPr>
        <w:t>bij de reservering aan met wie je gaat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kom</w:t>
      </w:r>
      <w:r w:rsidR="00D5184D">
        <w:rPr>
          <w:rFonts w:eastAsia="Times New Roman" w:cstheme="minorHAnsi"/>
          <w:color w:val="000000"/>
          <w:sz w:val="22"/>
          <w:szCs w:val="22"/>
          <w:lang w:eastAsia="nl-NL"/>
        </w:rPr>
        <w:t>en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!</w:t>
      </w:r>
    </w:p>
    <w:p w14:paraId="1B224D85" w14:textId="77777777" w:rsidR="00F04CFC" w:rsidRPr="00F04CFC" w:rsidRDefault="00F04CFC" w:rsidP="00F04CFC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</w:p>
    <w:p w14:paraId="0E049E8B" w14:textId="2612BDD7" w:rsidR="00F04CFC" w:rsidRPr="00F04CFC" w:rsidRDefault="00F04CFC" w:rsidP="00B6024E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>Tarieven Video Analyse:</w:t>
      </w:r>
    </w:p>
    <w:p w14:paraId="740D0D5A" w14:textId="77777777" w:rsidR="00F040B4" w:rsidRDefault="00F040B4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>
        <w:rPr>
          <w:rFonts w:eastAsia="Times New Roman" w:cstheme="minorHAnsi"/>
          <w:color w:val="000000"/>
          <w:sz w:val="22"/>
          <w:szCs w:val="22"/>
          <w:lang w:eastAsia="nl-NL"/>
        </w:rPr>
        <w:t xml:space="preserve">Een volledige VA kost </w:t>
      </w:r>
      <w:r w:rsidR="00F04CFC"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€ 39,00 </w:t>
      </w:r>
    </w:p>
    <w:p w14:paraId="6242E8F3" w14:textId="22D73439" w:rsidR="00F04CFC" w:rsidRPr="00F04CFC" w:rsidRDefault="00F040B4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>
        <w:rPr>
          <w:rFonts w:eastAsia="Times New Roman" w:cstheme="minorHAnsi"/>
          <w:color w:val="000000"/>
          <w:sz w:val="22"/>
          <w:szCs w:val="22"/>
          <w:lang w:eastAsia="nl-NL"/>
        </w:rPr>
        <w:t>(</w:t>
      </w:r>
      <w:r w:rsidR="00F04CFC"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een 20 minuten durende Video sessie, inclusief een analyse </w:t>
      </w:r>
      <w:r>
        <w:rPr>
          <w:rFonts w:eastAsia="Times New Roman" w:cstheme="minorHAnsi"/>
          <w:color w:val="000000"/>
          <w:sz w:val="22"/>
          <w:szCs w:val="22"/>
          <w:lang w:eastAsia="nl-NL"/>
        </w:rPr>
        <w:t>door</w:t>
      </w:r>
      <w:r w:rsidR="00F04CFC"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Johan van Dongen</w:t>
      </w:r>
      <w:r>
        <w:rPr>
          <w:rFonts w:eastAsia="Times New Roman" w:cstheme="minorHAnsi"/>
          <w:color w:val="000000"/>
          <w:sz w:val="22"/>
          <w:szCs w:val="22"/>
          <w:lang w:eastAsia="nl-NL"/>
        </w:rPr>
        <w:t xml:space="preserve"> )</w:t>
      </w:r>
    </w:p>
    <w:p w14:paraId="3BEFA3CB" w14:textId="6A6CFC23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Er wordt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tijdens zo’n sessie 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gemiddeld </w:t>
      </w:r>
      <w:r w:rsidR="0017589E">
        <w:rPr>
          <w:rFonts w:eastAsia="Times New Roman" w:cstheme="minorHAnsi"/>
          <w:color w:val="000000"/>
          <w:sz w:val="22"/>
          <w:szCs w:val="22"/>
          <w:lang w:eastAsia="nl-NL"/>
        </w:rPr>
        <w:t>8-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10 keer geschoten op een afstand van 8 meter.</w:t>
      </w:r>
    </w:p>
    <w:p w14:paraId="0FC51C49" w14:textId="4AA6869F" w:rsid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Deze Video Analyse </w:t>
      </w:r>
      <w:r w:rsidR="0017589E">
        <w:rPr>
          <w:rFonts w:eastAsia="Times New Roman" w:cstheme="minorHAnsi"/>
          <w:color w:val="000000"/>
          <w:sz w:val="22"/>
          <w:szCs w:val="22"/>
          <w:lang w:eastAsia="nl-NL"/>
        </w:rPr>
        <w:t xml:space="preserve">vindt plaats 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op de 1</w:t>
      </w:r>
      <w:r w:rsidRPr="00F04CFC">
        <w:rPr>
          <w:rFonts w:eastAsia="Times New Roman" w:cstheme="minorHAnsi"/>
          <w:color w:val="000000"/>
          <w:sz w:val="22"/>
          <w:szCs w:val="22"/>
          <w:vertAlign w:val="superscript"/>
          <w:lang w:eastAsia="nl-NL"/>
        </w:rPr>
        <w:t>e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etage in de ‘Test en Leer’ ruimte.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br/>
      </w:r>
    </w:p>
    <w:p w14:paraId="7EA86BE0" w14:textId="5E8E2F9A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>Digitale opname Video Analyse:</w:t>
      </w:r>
    </w:p>
    <w:p w14:paraId="1E3F6856" w14:textId="283F4F27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De gemaakte opnames worden digitaal beschikbaar gesteld</w:t>
      </w:r>
      <w:r w:rsidR="0017589E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(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is in de prijs van € 39,00 inbegrepen</w:t>
      </w:r>
      <w:r w:rsidR="0017589E">
        <w:rPr>
          <w:rFonts w:eastAsia="Times New Roman" w:cstheme="minorHAnsi"/>
          <w:color w:val="000000"/>
          <w:sz w:val="22"/>
          <w:szCs w:val="22"/>
          <w:lang w:eastAsia="nl-NL"/>
        </w:rPr>
        <w:t>)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.</w:t>
      </w:r>
    </w:p>
    <w:p w14:paraId="1A6B4ABA" w14:textId="486EC6F9" w:rsidR="00F040B4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Breng daarvoor </w:t>
      </w:r>
      <w:r w:rsidR="0017589E">
        <w:rPr>
          <w:rFonts w:eastAsia="Times New Roman" w:cstheme="minorHAnsi"/>
          <w:color w:val="000000"/>
          <w:sz w:val="22"/>
          <w:szCs w:val="22"/>
          <w:lang w:eastAsia="nl-NL"/>
        </w:rPr>
        <w:t xml:space="preserve">wel 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een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geheugendrager (bijv</w:t>
      </w:r>
      <w:r w:rsidR="00E93E91">
        <w:rPr>
          <w:rFonts w:eastAsia="Times New Roman" w:cstheme="minorHAnsi"/>
          <w:color w:val="000000"/>
          <w:sz w:val="22"/>
          <w:szCs w:val="22"/>
          <w:lang w:eastAsia="nl-NL"/>
        </w:rPr>
        <w:t>.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USB</w:t>
      </w:r>
      <w:r w:rsidR="00E93E91">
        <w:rPr>
          <w:rFonts w:eastAsia="Times New Roman" w:cstheme="minorHAnsi"/>
          <w:color w:val="000000"/>
          <w:sz w:val="22"/>
          <w:szCs w:val="22"/>
          <w:lang w:eastAsia="nl-NL"/>
        </w:rPr>
        <w:t>-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stick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>)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mee (minimaal 1gb)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>.</w:t>
      </w:r>
    </w:p>
    <w:p w14:paraId="01927DBE" w14:textId="51E853EF" w:rsidR="00F04CFC" w:rsidRPr="00F04CFC" w:rsidRDefault="00F040B4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>
        <w:rPr>
          <w:rFonts w:eastAsia="Times New Roman" w:cstheme="minorHAnsi"/>
          <w:color w:val="000000"/>
          <w:sz w:val="22"/>
          <w:szCs w:val="22"/>
          <w:lang w:eastAsia="nl-NL"/>
        </w:rPr>
        <w:t>Een USB</w:t>
      </w:r>
      <w:r w:rsidR="00E93E91">
        <w:rPr>
          <w:rFonts w:eastAsia="Times New Roman" w:cstheme="minorHAnsi"/>
          <w:color w:val="000000"/>
          <w:sz w:val="22"/>
          <w:szCs w:val="22"/>
          <w:lang w:eastAsia="nl-NL"/>
        </w:rPr>
        <w:t>-</w:t>
      </w:r>
      <w:r>
        <w:rPr>
          <w:rFonts w:eastAsia="Times New Roman" w:cstheme="minorHAnsi"/>
          <w:color w:val="000000"/>
          <w:sz w:val="22"/>
          <w:szCs w:val="22"/>
          <w:lang w:eastAsia="nl-NL"/>
        </w:rPr>
        <w:t>stick is ook</w:t>
      </w:r>
      <w:r w:rsidR="00F04CFC"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</w:t>
      </w:r>
      <w:r>
        <w:rPr>
          <w:rFonts w:eastAsia="Times New Roman" w:cstheme="minorHAnsi"/>
          <w:color w:val="000000"/>
          <w:sz w:val="22"/>
          <w:szCs w:val="22"/>
          <w:lang w:eastAsia="nl-NL"/>
        </w:rPr>
        <w:t>verkrijgbaar</w:t>
      </w:r>
      <w:r w:rsidR="00F04CFC"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bij ASC</w:t>
      </w:r>
      <w:r>
        <w:rPr>
          <w:rFonts w:eastAsia="Times New Roman" w:cstheme="minorHAnsi"/>
          <w:color w:val="000000"/>
          <w:sz w:val="22"/>
          <w:szCs w:val="22"/>
          <w:lang w:eastAsia="nl-NL"/>
        </w:rPr>
        <w:t xml:space="preserve"> (</w:t>
      </w:r>
      <w:r w:rsidR="00F04CFC" w:rsidRPr="00F04CFC">
        <w:rPr>
          <w:rFonts w:eastAsia="Times New Roman" w:cstheme="minorHAnsi"/>
          <w:color w:val="000000"/>
          <w:sz w:val="22"/>
          <w:szCs w:val="22"/>
          <w:lang w:eastAsia="nl-NL"/>
        </w:rPr>
        <w:t>€ 7,50</w:t>
      </w:r>
      <w:r>
        <w:rPr>
          <w:rFonts w:eastAsia="Times New Roman" w:cstheme="minorHAnsi"/>
          <w:color w:val="000000"/>
          <w:sz w:val="22"/>
          <w:szCs w:val="22"/>
          <w:lang w:eastAsia="nl-NL"/>
        </w:rPr>
        <w:t>)</w:t>
      </w:r>
      <w:r w:rsidR="00F04CFC" w:rsidRPr="00F04CFC">
        <w:rPr>
          <w:rFonts w:eastAsia="Times New Roman" w:cstheme="minorHAnsi"/>
          <w:color w:val="000000"/>
          <w:sz w:val="22"/>
          <w:szCs w:val="22"/>
          <w:lang w:eastAsia="nl-NL"/>
        </w:rPr>
        <w:t>.</w:t>
      </w:r>
      <w:r w:rsidR="00F04CFC" w:rsidRPr="00F04CFC">
        <w:rPr>
          <w:rFonts w:eastAsia="Times New Roman" w:cstheme="minorHAnsi"/>
          <w:color w:val="000000"/>
          <w:sz w:val="22"/>
          <w:szCs w:val="22"/>
          <w:lang w:eastAsia="nl-NL"/>
        </w:rPr>
        <w:br/>
      </w:r>
    </w:p>
    <w:p w14:paraId="6BEE94F9" w14:textId="4BBCB931" w:rsidR="00F04CFC" w:rsidRPr="00F04CFC" w:rsidRDefault="00F04CFC" w:rsidP="00B6024E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 xml:space="preserve">Verlenging van de </w:t>
      </w:r>
      <w:r w:rsidR="00F040B4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>VA sessie</w:t>
      </w: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>:</w:t>
      </w:r>
    </w:p>
    <w:p w14:paraId="3AD60214" w14:textId="238019C6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De kosten voor een ‘verlenging’ van de </w:t>
      </w:r>
      <w:r w:rsidR="00F040B4">
        <w:rPr>
          <w:rFonts w:eastAsia="Times New Roman" w:cstheme="minorHAnsi"/>
          <w:color w:val="000000"/>
          <w:sz w:val="22"/>
          <w:szCs w:val="22"/>
          <w:lang w:eastAsia="nl-NL"/>
        </w:rPr>
        <w:t>VA sessie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bedraagt € 12,75 per 10 minuten.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br/>
      </w:r>
    </w:p>
    <w:p w14:paraId="3F1A94C1" w14:textId="4DDFE48F" w:rsidR="00F04CFC" w:rsidRPr="00F04CFC" w:rsidRDefault="00F04CFC" w:rsidP="00B6024E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  <w:t>Voorbereiding Video Analyse:</w:t>
      </w:r>
    </w:p>
    <w:p w14:paraId="79C981A2" w14:textId="7E2B30BC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- </w:t>
      </w:r>
      <w:r w:rsidR="00B6024E">
        <w:rPr>
          <w:rFonts w:eastAsia="Times New Roman" w:cstheme="minorHAnsi"/>
          <w:color w:val="000000"/>
          <w:sz w:val="22"/>
          <w:szCs w:val="22"/>
          <w:lang w:eastAsia="nl-NL"/>
        </w:rPr>
        <w:t>Ben o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p tijd (20 minuten voor aanvang van je afspraak) aanwezig voor de warming up en het  </w:t>
      </w:r>
    </w:p>
    <w:p w14:paraId="427F15AB" w14:textId="6E3F008C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 inschieten op de buiten- en of binnenbaan.</w:t>
      </w:r>
    </w:p>
    <w:p w14:paraId="60EBA6BA" w14:textId="4D1FE421" w:rsidR="00F04CFC" w:rsidRPr="00F04CFC" w:rsidRDefault="00F04CFC" w:rsidP="00B6024E">
      <w:pPr>
        <w:rPr>
          <w:rFonts w:eastAsia="Times New Roman" w:cstheme="minorHAnsi"/>
          <w:color w:val="000000"/>
          <w:sz w:val="22"/>
          <w:szCs w:val="22"/>
          <w:lang w:eastAsia="nl-NL"/>
        </w:rPr>
      </w:pP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>- Bij het inschieten op de buitenbaan wordt er gebruik gemaakt van een (</w:t>
      </w:r>
      <w:r w:rsidR="00B6024E">
        <w:rPr>
          <w:rFonts w:eastAsia="Times New Roman" w:cstheme="minorHAnsi"/>
          <w:color w:val="000000"/>
          <w:sz w:val="22"/>
          <w:szCs w:val="22"/>
          <w:lang w:eastAsia="nl-NL"/>
        </w:rPr>
        <w:t>zelf</w:t>
      </w:r>
      <w:r w:rsidRPr="00F04CFC">
        <w:rPr>
          <w:rFonts w:eastAsia="Times New Roman" w:cstheme="minorHAnsi"/>
          <w:color w:val="000000"/>
          <w:sz w:val="22"/>
          <w:szCs w:val="22"/>
          <w:lang w:eastAsia="nl-NL"/>
        </w:rPr>
        <w:t xml:space="preserve"> meegenomen) blazoen. </w:t>
      </w:r>
    </w:p>
    <w:p w14:paraId="4B6822D5" w14:textId="77777777" w:rsidR="00F04CFC" w:rsidRPr="00F04CFC" w:rsidRDefault="00F04CFC" w:rsidP="00F04CFC">
      <w:pPr>
        <w:rPr>
          <w:rFonts w:eastAsia="Times New Roman" w:cstheme="minorHAnsi"/>
          <w:b/>
          <w:bCs/>
          <w:color w:val="000000"/>
          <w:sz w:val="22"/>
          <w:szCs w:val="22"/>
          <w:lang w:eastAsia="nl-NL"/>
        </w:rPr>
      </w:pPr>
    </w:p>
    <w:p w14:paraId="7939EB5F" w14:textId="3E0784A3" w:rsidR="00820595" w:rsidRPr="00F04CFC" w:rsidRDefault="00820595" w:rsidP="002E3331">
      <w:pPr>
        <w:pStyle w:val="Geenafstand"/>
        <w:rPr>
          <w:rFonts w:cstheme="minorHAnsi"/>
        </w:rPr>
      </w:pPr>
    </w:p>
    <w:p w14:paraId="447260DF" w14:textId="1C5D6CBF" w:rsidR="002E3331" w:rsidRPr="00F04CFC" w:rsidRDefault="002E3331" w:rsidP="002E3331">
      <w:pPr>
        <w:pStyle w:val="Geenafstand"/>
        <w:rPr>
          <w:rFonts w:cstheme="minorHAnsi"/>
        </w:rPr>
      </w:pPr>
      <w:r w:rsidRPr="00F04CFC">
        <w:rPr>
          <w:rFonts w:cstheme="minorHAnsi"/>
        </w:rPr>
        <w:t>Heb je nog vragen/suggesties of wil je een afspraak maken?</w:t>
      </w:r>
      <w:r w:rsidRPr="00F04CFC">
        <w:rPr>
          <w:rFonts w:cstheme="minorHAnsi"/>
        </w:rPr>
        <w:br/>
        <w:t>Neem per email contact op met Mary op </w:t>
      </w:r>
      <w:hyperlink r:id="rId8" w:history="1">
        <w:r w:rsidRPr="00F04CFC">
          <w:rPr>
            <w:rStyle w:val="Hyperlink"/>
            <w:rFonts w:cstheme="minorHAnsi"/>
            <w:color w:val="EA9629"/>
          </w:rPr>
          <w:t>mary@archeryservicecenter.nl </w:t>
        </w:r>
      </w:hyperlink>
      <w:r w:rsidRPr="00F04CFC">
        <w:rPr>
          <w:rFonts w:cstheme="minorHAnsi"/>
        </w:rPr>
        <w:br/>
        <w:t>Of bel naar 0031 (0) 653 15 16 31.</w:t>
      </w:r>
    </w:p>
    <w:p w14:paraId="478A8253" w14:textId="27B68D96" w:rsidR="00CB7148" w:rsidRPr="00F04CFC" w:rsidRDefault="00CB7148" w:rsidP="002E3331">
      <w:pPr>
        <w:pStyle w:val="Geenafstand"/>
        <w:rPr>
          <w:rFonts w:cstheme="minorHAnsi"/>
          <w:i/>
          <w:iCs/>
          <w:color w:val="000000"/>
          <w:lang w:eastAsia="nl-NL"/>
        </w:rPr>
      </w:pPr>
    </w:p>
    <w:sectPr w:rsidR="00CB7148" w:rsidRPr="00F04CFC" w:rsidSect="00F57210">
      <w:headerReference w:type="default" r:id="rId9"/>
      <w:footerReference w:type="default" r:id="rId10"/>
      <w:pgSz w:w="11900" w:h="16840"/>
      <w:pgMar w:top="1418" w:right="851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F4196" w14:textId="77777777" w:rsidR="00184917" w:rsidRDefault="00184917" w:rsidP="00D12042">
      <w:r>
        <w:separator/>
      </w:r>
    </w:p>
  </w:endnote>
  <w:endnote w:type="continuationSeparator" w:id="0">
    <w:p w14:paraId="5E6E158C" w14:textId="77777777" w:rsidR="00184917" w:rsidRDefault="00184917" w:rsidP="00D1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43BA3" w14:textId="4F4C0743" w:rsidR="00C76792" w:rsidRDefault="00924BBF" w:rsidP="00924BBF">
    <w:pPr>
      <w:pStyle w:val="Geenafstand"/>
      <w:rPr>
        <w:rFonts w:ascii="Verdana" w:hAnsi="Verdana"/>
        <w:sz w:val="16"/>
        <w:szCs w:val="16"/>
        <w:lang w:val="en-US"/>
      </w:rPr>
    </w:pPr>
    <w:r w:rsidRPr="00C76792">
      <w:rPr>
        <w:rFonts w:ascii="Verdana" w:hAnsi="Verdana"/>
        <w:b/>
        <w:sz w:val="16"/>
        <w:szCs w:val="16"/>
        <w:lang w:val="en-US"/>
      </w:rPr>
      <w:t>Archery Service Center</w:t>
    </w:r>
    <w:r w:rsidRPr="007519CE">
      <w:rPr>
        <w:rFonts w:ascii="Verdana" w:hAnsi="Verdana"/>
        <w:sz w:val="16"/>
        <w:szCs w:val="16"/>
        <w:lang w:val="en-US"/>
      </w:rPr>
      <w:t xml:space="preserve"> | Archery Learning Projects | Marble Bowstrings       IBAN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NL7</w:t>
    </w:r>
    <w:r w:rsidR="00C76792">
      <w:rPr>
        <w:rFonts w:ascii="Verdana" w:hAnsi="Verdana"/>
        <w:sz w:val="16"/>
        <w:szCs w:val="16"/>
        <w:lang w:val="en-US"/>
      </w:rPr>
      <w:t>4 RABO 0136830803</w:t>
    </w:r>
    <w:r w:rsidR="00C76792">
      <w:rPr>
        <w:rFonts w:ascii="Verdana" w:hAnsi="Verdana"/>
        <w:sz w:val="16"/>
        <w:szCs w:val="16"/>
        <w:lang w:val="en-US"/>
      </w:rPr>
      <w:br/>
    </w:r>
    <w:proofErr w:type="spellStart"/>
    <w:r w:rsidR="00C76792">
      <w:rPr>
        <w:rFonts w:ascii="Verdana" w:hAnsi="Verdana"/>
        <w:sz w:val="16"/>
        <w:szCs w:val="16"/>
        <w:lang w:val="en-US"/>
      </w:rPr>
      <w:t>Kreuzelweg</w:t>
    </w:r>
    <w:proofErr w:type="spellEnd"/>
    <w:r w:rsidR="00C76792">
      <w:rPr>
        <w:rFonts w:ascii="Verdana" w:hAnsi="Verdana"/>
        <w:sz w:val="16"/>
        <w:szCs w:val="16"/>
        <w:lang w:val="en-US"/>
      </w:rPr>
      <w:t xml:space="preserve"> 23</w:t>
    </w:r>
    <w:r w:rsidRPr="007519CE">
      <w:rPr>
        <w:rFonts w:ascii="Verdana" w:hAnsi="Verdana"/>
        <w:sz w:val="16"/>
        <w:szCs w:val="16"/>
        <w:lang w:val="en-US"/>
      </w:rPr>
      <w:t>a | 5961 NM Horst (NL)</w:t>
    </w:r>
    <w:r w:rsidRPr="007519CE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ab/>
      <w:t xml:space="preserve"> </w:t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="00C76792"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 xml:space="preserve">BIC  </w:t>
    </w:r>
    <w:r w:rsidR="00C76792">
      <w:rPr>
        <w:rFonts w:ascii="Verdana" w:hAnsi="Verdana"/>
        <w:sz w:val="16"/>
        <w:szCs w:val="16"/>
        <w:lang w:val="en-US"/>
      </w:rPr>
      <w:t xml:space="preserve">    </w:t>
    </w:r>
    <w:r w:rsidRPr="007519CE">
      <w:rPr>
        <w:rFonts w:ascii="Verdana" w:hAnsi="Verdana"/>
        <w:sz w:val="16"/>
        <w:szCs w:val="16"/>
        <w:lang w:val="en-US"/>
      </w:rPr>
      <w:t xml:space="preserve"> : RABONL2U</w:t>
    </w:r>
  </w:p>
  <w:p w14:paraId="3AF53CA7" w14:textId="57232AF6" w:rsidR="00C313EC" w:rsidRPr="007519CE" w:rsidRDefault="00C76792" w:rsidP="00924BBF">
    <w:pPr>
      <w:pStyle w:val="Geenafstand"/>
      <w:rPr>
        <w:rFonts w:ascii="Verdana" w:hAnsi="Verdana"/>
        <w:sz w:val="16"/>
        <w:szCs w:val="16"/>
        <w:lang w:val="en-US"/>
      </w:rPr>
    </w:pPr>
    <w:r>
      <w:rPr>
        <w:rFonts w:ascii="Verdana" w:hAnsi="Verdana"/>
        <w:noProof/>
        <w:sz w:val="16"/>
        <w:szCs w:val="16"/>
        <w:lang w:val="en-GB" w:eastAsia="en-GB"/>
      </w:rPr>
      <w:drawing>
        <wp:anchor distT="0" distB="0" distL="114300" distR="114300" simplePos="0" relativeHeight="251658240" behindDoc="1" locked="0" layoutInCell="1" allowOverlap="1" wp14:anchorId="05EE2663" wp14:editId="746D3EEB">
          <wp:simplePos x="0" y="0"/>
          <wp:positionH relativeFrom="column">
            <wp:posOffset>1976120</wp:posOffset>
          </wp:positionH>
          <wp:positionV relativeFrom="paragraph">
            <wp:posOffset>250190</wp:posOffset>
          </wp:positionV>
          <wp:extent cx="2020570" cy="454025"/>
          <wp:effectExtent l="0" t="0" r="0" b="3175"/>
          <wp:wrapThrough wrapText="bothSides">
            <wp:wrapPolygon edited="0">
              <wp:start x="0" y="0"/>
              <wp:lineTo x="0" y="20845"/>
              <wp:lineTo x="21383" y="20845"/>
              <wp:lineTo x="21383" y="0"/>
              <wp:lineTo x="0" y="0"/>
            </wp:wrapPolygon>
          </wp:wrapThrough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-archery-websho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0570" cy="45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16"/>
        <w:szCs w:val="16"/>
        <w:lang w:val="en-US"/>
      </w:rPr>
      <w:t xml:space="preserve">Phone:  </w:t>
    </w:r>
    <w:r w:rsidRPr="007519CE">
      <w:rPr>
        <w:rFonts w:ascii="Verdana" w:hAnsi="Verdana"/>
        <w:sz w:val="16"/>
        <w:szCs w:val="16"/>
        <w:lang w:val="en-US"/>
      </w:rPr>
      <w:t>0031 (0) 653 15 16 31</w:t>
    </w:r>
    <w:r w:rsidRPr="00C76792">
      <w:rPr>
        <w:rFonts w:ascii="Verdana" w:hAnsi="Verdana"/>
        <w:sz w:val="16"/>
        <w:szCs w:val="16"/>
        <w:lang w:val="en-US"/>
      </w:rPr>
      <w:t xml:space="preserve"> </w:t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>
      <w:rPr>
        <w:rFonts w:ascii="Verdana" w:hAnsi="Verdana"/>
        <w:sz w:val="16"/>
        <w:szCs w:val="16"/>
        <w:lang w:val="en-US"/>
      </w:rPr>
      <w:tab/>
    </w:r>
    <w:r w:rsidRPr="007519CE">
      <w:rPr>
        <w:rFonts w:ascii="Verdana" w:hAnsi="Verdana"/>
        <w:sz w:val="16"/>
        <w:szCs w:val="16"/>
        <w:lang w:val="en-US"/>
      </w:rPr>
      <w:t>BTW-id</w:t>
    </w:r>
    <w:r>
      <w:rPr>
        <w:rFonts w:ascii="Verdana" w:hAnsi="Verdana"/>
        <w:sz w:val="16"/>
        <w:szCs w:val="16"/>
        <w:lang w:val="en-US"/>
      </w:rPr>
      <w:t xml:space="preserve"> :</w:t>
    </w:r>
    <w:r w:rsidRPr="007519CE">
      <w:rPr>
        <w:rFonts w:ascii="Verdana" w:hAnsi="Verdana"/>
        <w:sz w:val="16"/>
        <w:szCs w:val="16"/>
        <w:lang w:val="en-US"/>
      </w:rPr>
      <w:t xml:space="preserve"> NL001844955B35</w:t>
    </w:r>
    <w:r w:rsidR="00924BBF" w:rsidRPr="007519CE">
      <w:rPr>
        <w:rFonts w:ascii="Verdana" w:hAnsi="Verdana"/>
        <w:sz w:val="16"/>
        <w:szCs w:val="16"/>
        <w:lang w:val="en-US"/>
      </w:rPr>
      <w:br/>
    </w:r>
    <w:r w:rsidRPr="00C76792">
      <w:rPr>
        <w:rFonts w:ascii="Verdana" w:hAnsi="Verdana"/>
        <w:sz w:val="16"/>
        <w:szCs w:val="16"/>
        <w:lang w:val="en-US"/>
      </w:rPr>
      <w:t xml:space="preserve">Mail to: </w:t>
    </w:r>
    <w:r w:rsidR="00703749">
      <w:fldChar w:fldCharType="begin"/>
    </w:r>
    <w:r w:rsidR="00703749" w:rsidRPr="00703749">
      <w:rPr>
        <w:lang w:val="en-US"/>
      </w:rPr>
      <w:instrText>HYPERLINK "mailto:info@archeryservi</w:instrText>
    </w:r>
    <w:r w:rsidR="00703749" w:rsidRPr="00703749">
      <w:rPr>
        <w:lang w:val="en-US"/>
      </w:rPr>
      <w:instrText>cecenter.nl"</w:instrText>
    </w:r>
    <w:r w:rsidR="00703749">
      <w:fldChar w:fldCharType="separate"/>
    </w:r>
    <w:r w:rsidR="00924BBF" w:rsidRPr="00C76792">
      <w:rPr>
        <w:rFonts w:ascii="Verdana" w:hAnsi="Verdana"/>
        <w:sz w:val="16"/>
        <w:szCs w:val="16"/>
        <w:lang w:val="en-US"/>
      </w:rPr>
      <w:t>info@archeryservicecenter.nl</w:t>
    </w:r>
    <w:r w:rsidR="00703749">
      <w:rPr>
        <w:rFonts w:ascii="Verdana" w:hAnsi="Verdana"/>
        <w:sz w:val="16"/>
        <w:szCs w:val="16"/>
        <w:lang w:val="en-US"/>
      </w:rPr>
      <w:fldChar w:fldCharType="end"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r w:rsidRPr="00C76792">
      <w:rPr>
        <w:rFonts w:ascii="Verdana" w:hAnsi="Verdana"/>
        <w:sz w:val="16"/>
        <w:szCs w:val="16"/>
        <w:lang w:val="en-US"/>
      </w:rPr>
      <w:tab/>
    </w:r>
    <w:proofErr w:type="spellStart"/>
    <w:r>
      <w:rPr>
        <w:rFonts w:ascii="Verdana" w:hAnsi="Verdana"/>
        <w:sz w:val="16"/>
        <w:szCs w:val="16"/>
        <w:lang w:val="en-US"/>
      </w:rPr>
      <w:t>Kv</w:t>
    </w:r>
    <w:r w:rsidRPr="00C76792">
      <w:rPr>
        <w:rFonts w:ascii="Verdana" w:hAnsi="Verdana"/>
        <w:sz w:val="16"/>
        <w:szCs w:val="16"/>
        <w:lang w:val="en-US"/>
      </w:rPr>
      <w:t>K</w:t>
    </w:r>
    <w:proofErr w:type="spellEnd"/>
    <w:r w:rsidRPr="00C76792">
      <w:rPr>
        <w:rFonts w:ascii="Verdana" w:hAnsi="Verdana"/>
        <w:sz w:val="16"/>
        <w:szCs w:val="16"/>
        <w:lang w:val="en-US"/>
      </w:rPr>
      <w:t xml:space="preserve">      </w:t>
    </w:r>
    <w:r>
      <w:rPr>
        <w:rFonts w:ascii="Verdana" w:hAnsi="Verdana"/>
        <w:sz w:val="16"/>
        <w:szCs w:val="16"/>
        <w:lang w:val="en-US"/>
      </w:rPr>
      <w:t>:</w:t>
    </w:r>
    <w:r w:rsidRPr="00C76792">
      <w:rPr>
        <w:rFonts w:ascii="Verdana" w:hAnsi="Verdana"/>
        <w:sz w:val="16"/>
        <w:szCs w:val="16"/>
        <w:lang w:val="en-US"/>
      </w:rPr>
      <w:t xml:space="preserve"> 12067786</w:t>
    </w:r>
    <w:r w:rsidRPr="00C76792">
      <w:rPr>
        <w:rFonts w:ascii="Verdana" w:hAnsi="Verdana"/>
        <w:sz w:val="16"/>
        <w:szCs w:val="16"/>
        <w:lang w:val="en-US"/>
      </w:rPr>
      <w:br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</w:r>
    <w:r w:rsidR="00924BBF" w:rsidRPr="007519CE">
      <w:rPr>
        <w:rFonts w:ascii="Verdana" w:hAnsi="Verdana"/>
        <w:sz w:val="16"/>
        <w:szCs w:val="16"/>
        <w:lang w:val="en-US"/>
      </w:rPr>
      <w:tab/>
      <w:t xml:space="preserve"> </w:t>
    </w:r>
  </w:p>
  <w:p w14:paraId="26D35698" w14:textId="31CD8C24" w:rsidR="009D5C48" w:rsidRPr="00C76792" w:rsidRDefault="00C313EC" w:rsidP="00C313EC">
    <w:pPr>
      <w:pStyle w:val="Geenafstand"/>
      <w:ind w:left="1416" w:firstLine="708"/>
      <w:rPr>
        <w:rFonts w:ascii="Verdana" w:hAnsi="Verdana"/>
        <w:sz w:val="16"/>
        <w:szCs w:val="16"/>
        <w:lang w:val="en-GB"/>
      </w:rPr>
    </w:pPr>
    <w:r w:rsidRPr="007519CE">
      <w:rPr>
        <w:rFonts w:ascii="Verdana" w:hAnsi="Verdana"/>
        <w:sz w:val="16"/>
        <w:szCs w:val="16"/>
        <w:lang w:val="en-US"/>
      </w:rPr>
      <w:t xml:space="preserve">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E6C91" w14:textId="77777777" w:rsidR="00184917" w:rsidRDefault="00184917" w:rsidP="00D12042">
      <w:r>
        <w:separator/>
      </w:r>
    </w:p>
  </w:footnote>
  <w:footnote w:type="continuationSeparator" w:id="0">
    <w:p w14:paraId="5391DBDC" w14:textId="77777777" w:rsidR="00184917" w:rsidRDefault="00184917" w:rsidP="00D1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D0D1B" w14:textId="6BD755D3" w:rsidR="00A419FE" w:rsidRDefault="00F1034A">
    <w:pPr>
      <w:pStyle w:val="Koptekst"/>
    </w:pPr>
    <w:r>
      <w:rPr>
        <w:noProof/>
      </w:rPr>
      <w:drawing>
        <wp:anchor distT="0" distB="0" distL="114300" distR="114300" simplePos="0" relativeHeight="251663360" behindDoc="1" locked="0" layoutInCell="1" allowOverlap="1" wp14:anchorId="3F046BA0" wp14:editId="001C0C29">
          <wp:simplePos x="0" y="0"/>
          <wp:positionH relativeFrom="margin">
            <wp:posOffset>2308860</wp:posOffset>
          </wp:positionH>
          <wp:positionV relativeFrom="paragraph">
            <wp:posOffset>-313055</wp:posOffset>
          </wp:positionV>
          <wp:extent cx="1057275" cy="1057275"/>
          <wp:effectExtent l="0" t="0" r="9525" b="9525"/>
          <wp:wrapNone/>
          <wp:docPr id="1" name="Picture 1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275" cy="10572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419FE"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725C498" wp14:editId="26CA8479">
          <wp:simplePos x="0" y="0"/>
          <wp:positionH relativeFrom="column">
            <wp:posOffset>194945</wp:posOffset>
          </wp:positionH>
          <wp:positionV relativeFrom="paragraph">
            <wp:posOffset>-215900</wp:posOffset>
          </wp:positionV>
          <wp:extent cx="1383665" cy="807720"/>
          <wp:effectExtent l="0" t="0" r="6985" b="0"/>
          <wp:wrapNone/>
          <wp:docPr id="5" name="Afbeelding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ALP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3665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9FE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21841DB" wp14:editId="1543EBBB">
          <wp:simplePos x="0" y="0"/>
          <wp:positionH relativeFrom="column">
            <wp:posOffset>4052570</wp:posOffset>
          </wp:positionH>
          <wp:positionV relativeFrom="paragraph">
            <wp:posOffset>-257175</wp:posOffset>
          </wp:positionV>
          <wp:extent cx="1928495" cy="855980"/>
          <wp:effectExtent l="0" t="0" r="0" b="1270"/>
          <wp:wrapNone/>
          <wp:docPr id="6" name="Afbeelding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W logo MBS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28495" cy="855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3CAE88F" w14:textId="103EE901" w:rsidR="00D12042" w:rsidRDefault="00D12042">
    <w:pPr>
      <w:pStyle w:val="Koptekst"/>
    </w:pPr>
  </w:p>
  <w:p w14:paraId="33043722" w14:textId="76A2B3EF" w:rsidR="00A419FE" w:rsidRDefault="00A419FE">
    <w:pPr>
      <w:pStyle w:val="Koptekst"/>
    </w:pPr>
  </w:p>
  <w:p w14:paraId="43C3F475" w14:textId="028D6EB4" w:rsidR="00A419FE" w:rsidRDefault="00A419FE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042"/>
    <w:multiLevelType w:val="multilevel"/>
    <w:tmpl w:val="D79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36619"/>
    <w:multiLevelType w:val="multilevel"/>
    <w:tmpl w:val="324E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D7CCB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A633F"/>
    <w:multiLevelType w:val="hybridMultilevel"/>
    <w:tmpl w:val="942A778E"/>
    <w:lvl w:ilvl="0" w:tplc="44307380">
      <w:start w:val="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160D59"/>
    <w:multiLevelType w:val="hybridMultilevel"/>
    <w:tmpl w:val="6FD2345A"/>
    <w:lvl w:ilvl="0" w:tplc="0409000B">
      <w:start w:val="1"/>
      <w:numFmt w:val="bullet"/>
      <w:lvlText w:val=""/>
      <w:lvlJc w:val="left"/>
      <w:pPr>
        <w:ind w:left="17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0E1449DF"/>
    <w:multiLevelType w:val="multilevel"/>
    <w:tmpl w:val="000AE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hAnsi="Arial" w:cs="Arial" w:hint="default"/>
        <w:color w:val="00000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F5613FC"/>
    <w:multiLevelType w:val="multilevel"/>
    <w:tmpl w:val="AEC2D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BC31C5"/>
    <w:multiLevelType w:val="multilevel"/>
    <w:tmpl w:val="1CF66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9F57C1"/>
    <w:multiLevelType w:val="hybridMultilevel"/>
    <w:tmpl w:val="8A2065C0"/>
    <w:lvl w:ilvl="0" w:tplc="95FA3C1C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</w:abstractNum>
  <w:abstractNum w:abstractNumId="9" w15:restartNumberingAfterBreak="0">
    <w:nsid w:val="29AA1CB0"/>
    <w:multiLevelType w:val="hybridMultilevel"/>
    <w:tmpl w:val="978A22A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2AF23656"/>
    <w:multiLevelType w:val="hybridMultilevel"/>
    <w:tmpl w:val="4AFE83A2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0B2B9F"/>
    <w:multiLevelType w:val="multilevel"/>
    <w:tmpl w:val="1616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B43457"/>
    <w:multiLevelType w:val="hybridMultilevel"/>
    <w:tmpl w:val="5B6255D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F331A6"/>
    <w:multiLevelType w:val="multilevel"/>
    <w:tmpl w:val="E3501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A6326F1"/>
    <w:multiLevelType w:val="hybridMultilevel"/>
    <w:tmpl w:val="168C5A14"/>
    <w:lvl w:ilvl="0" w:tplc="E424E8A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3D2D5F"/>
    <w:multiLevelType w:val="hybridMultilevel"/>
    <w:tmpl w:val="AEBE34BC"/>
    <w:lvl w:ilvl="0" w:tplc="95FA3C1C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</w:abstractNum>
  <w:abstractNum w:abstractNumId="16" w15:restartNumberingAfterBreak="0">
    <w:nsid w:val="3F0D1DF2"/>
    <w:multiLevelType w:val="multilevel"/>
    <w:tmpl w:val="232EF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FEB6ADD"/>
    <w:multiLevelType w:val="hybridMultilevel"/>
    <w:tmpl w:val="CD4EE19E"/>
    <w:lvl w:ilvl="0" w:tplc="E0EC6BF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ED3184"/>
    <w:multiLevelType w:val="hybridMultilevel"/>
    <w:tmpl w:val="25C8E41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E17710"/>
    <w:multiLevelType w:val="multilevel"/>
    <w:tmpl w:val="03B4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AC4783B"/>
    <w:multiLevelType w:val="multilevel"/>
    <w:tmpl w:val="7F00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5C49AF"/>
    <w:multiLevelType w:val="multilevel"/>
    <w:tmpl w:val="F14A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45A581C"/>
    <w:multiLevelType w:val="hybridMultilevel"/>
    <w:tmpl w:val="D3E20A3C"/>
    <w:lvl w:ilvl="0" w:tplc="E0EC6BF6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949136C"/>
    <w:multiLevelType w:val="hybridMultilevel"/>
    <w:tmpl w:val="49080BB6"/>
    <w:lvl w:ilvl="0" w:tplc="E0EC6BF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607C5F"/>
    <w:multiLevelType w:val="hybridMultilevel"/>
    <w:tmpl w:val="85CED196"/>
    <w:lvl w:ilvl="0" w:tplc="6008876A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6D022711"/>
    <w:multiLevelType w:val="hybridMultilevel"/>
    <w:tmpl w:val="8BB64784"/>
    <w:lvl w:ilvl="0" w:tplc="1B5291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5B4AD0"/>
    <w:multiLevelType w:val="hybridMultilevel"/>
    <w:tmpl w:val="9ACABD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758323C"/>
    <w:multiLevelType w:val="multilevel"/>
    <w:tmpl w:val="D450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9FC12EB"/>
    <w:multiLevelType w:val="multilevel"/>
    <w:tmpl w:val="F8BE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B5A7973"/>
    <w:multiLevelType w:val="multilevel"/>
    <w:tmpl w:val="00C62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CD54B2F"/>
    <w:multiLevelType w:val="hybridMultilevel"/>
    <w:tmpl w:val="0186AD40"/>
    <w:lvl w:ilvl="0" w:tplc="E0EC6BF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1" w15:restartNumberingAfterBreak="0">
    <w:nsid w:val="7DE20B08"/>
    <w:multiLevelType w:val="hybridMultilevel"/>
    <w:tmpl w:val="E2600330"/>
    <w:lvl w:ilvl="0" w:tplc="F65CCE7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250223">
    <w:abstractNumId w:val="1"/>
  </w:num>
  <w:num w:numId="2" w16cid:durableId="749543076">
    <w:abstractNumId w:val="28"/>
  </w:num>
  <w:num w:numId="3" w16cid:durableId="1283613361">
    <w:abstractNumId w:val="16"/>
  </w:num>
  <w:num w:numId="4" w16cid:durableId="1447041942">
    <w:abstractNumId w:val="25"/>
  </w:num>
  <w:num w:numId="5" w16cid:durableId="1802764626">
    <w:abstractNumId w:val="5"/>
  </w:num>
  <w:num w:numId="6" w16cid:durableId="453015730">
    <w:abstractNumId w:val="6"/>
  </w:num>
  <w:num w:numId="7" w16cid:durableId="784810853">
    <w:abstractNumId w:val="11"/>
  </w:num>
  <w:num w:numId="8" w16cid:durableId="591084072">
    <w:abstractNumId w:val="0"/>
  </w:num>
  <w:num w:numId="9" w16cid:durableId="149054948">
    <w:abstractNumId w:val="7"/>
  </w:num>
  <w:num w:numId="10" w16cid:durableId="1312951343">
    <w:abstractNumId w:val="20"/>
  </w:num>
  <w:num w:numId="11" w16cid:durableId="325862760">
    <w:abstractNumId w:val="13"/>
  </w:num>
  <w:num w:numId="12" w16cid:durableId="209925733">
    <w:abstractNumId w:val="21"/>
  </w:num>
  <w:num w:numId="13" w16cid:durableId="578640410">
    <w:abstractNumId w:val="29"/>
  </w:num>
  <w:num w:numId="14" w16cid:durableId="919407640">
    <w:abstractNumId w:val="27"/>
  </w:num>
  <w:num w:numId="15" w16cid:durableId="1789271607">
    <w:abstractNumId w:val="31"/>
  </w:num>
  <w:num w:numId="16" w16cid:durableId="1086029499">
    <w:abstractNumId w:val="24"/>
  </w:num>
  <w:num w:numId="17" w16cid:durableId="27725661">
    <w:abstractNumId w:val="10"/>
  </w:num>
  <w:num w:numId="18" w16cid:durableId="1408645301">
    <w:abstractNumId w:val="3"/>
  </w:num>
  <w:num w:numId="19" w16cid:durableId="1866481059">
    <w:abstractNumId w:val="26"/>
  </w:num>
  <w:num w:numId="20" w16cid:durableId="1836533207">
    <w:abstractNumId w:val="2"/>
  </w:num>
  <w:num w:numId="21" w16cid:durableId="892035163">
    <w:abstractNumId w:val="19"/>
  </w:num>
  <w:num w:numId="22" w16cid:durableId="684676283">
    <w:abstractNumId w:val="14"/>
  </w:num>
  <w:num w:numId="23" w16cid:durableId="205341091">
    <w:abstractNumId w:val="23"/>
  </w:num>
  <w:num w:numId="24" w16cid:durableId="2048480553">
    <w:abstractNumId w:val="30"/>
  </w:num>
  <w:num w:numId="25" w16cid:durableId="1454405502">
    <w:abstractNumId w:val="15"/>
  </w:num>
  <w:num w:numId="26" w16cid:durableId="1981836032">
    <w:abstractNumId w:val="8"/>
  </w:num>
  <w:num w:numId="27" w16cid:durableId="978921071">
    <w:abstractNumId w:val="12"/>
  </w:num>
  <w:num w:numId="28" w16cid:durableId="1643536953">
    <w:abstractNumId w:val="18"/>
  </w:num>
  <w:num w:numId="29" w16cid:durableId="2090879803">
    <w:abstractNumId w:val="4"/>
  </w:num>
  <w:num w:numId="30" w16cid:durableId="516313831">
    <w:abstractNumId w:val="9"/>
  </w:num>
  <w:num w:numId="31" w16cid:durableId="903419360">
    <w:abstractNumId w:val="22"/>
  </w:num>
  <w:num w:numId="32" w16cid:durableId="139172941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I0tTAxNTI1N7dU0lEKTi0uzszPAykwNKgFAGVz4fYtAAAA"/>
  </w:docVars>
  <w:rsids>
    <w:rsidRoot w:val="00D12042"/>
    <w:rsid w:val="00007CE0"/>
    <w:rsid w:val="00035335"/>
    <w:rsid w:val="00047F77"/>
    <w:rsid w:val="000776D8"/>
    <w:rsid w:val="000A4483"/>
    <w:rsid w:val="000C4CDE"/>
    <w:rsid w:val="0011185D"/>
    <w:rsid w:val="0013256E"/>
    <w:rsid w:val="00132B63"/>
    <w:rsid w:val="00137937"/>
    <w:rsid w:val="00153B29"/>
    <w:rsid w:val="0017589E"/>
    <w:rsid w:val="00177B49"/>
    <w:rsid w:val="00181F14"/>
    <w:rsid w:val="0018477B"/>
    <w:rsid w:val="00184917"/>
    <w:rsid w:val="00184B24"/>
    <w:rsid w:val="001B1B6D"/>
    <w:rsid w:val="001B5B32"/>
    <w:rsid w:val="001B5E6E"/>
    <w:rsid w:val="001C1F93"/>
    <w:rsid w:val="001E0C9F"/>
    <w:rsid w:val="001E7FF8"/>
    <w:rsid w:val="00231001"/>
    <w:rsid w:val="0023351C"/>
    <w:rsid w:val="00234485"/>
    <w:rsid w:val="00235EBA"/>
    <w:rsid w:val="00255E6D"/>
    <w:rsid w:val="00261B6D"/>
    <w:rsid w:val="002637BE"/>
    <w:rsid w:val="00287ECF"/>
    <w:rsid w:val="002B48FE"/>
    <w:rsid w:val="002C38AB"/>
    <w:rsid w:val="002C6E3C"/>
    <w:rsid w:val="002D2556"/>
    <w:rsid w:val="002E3331"/>
    <w:rsid w:val="002F33E2"/>
    <w:rsid w:val="003212C7"/>
    <w:rsid w:val="00347344"/>
    <w:rsid w:val="00351521"/>
    <w:rsid w:val="00351DDE"/>
    <w:rsid w:val="00383330"/>
    <w:rsid w:val="00383839"/>
    <w:rsid w:val="00384978"/>
    <w:rsid w:val="003874A9"/>
    <w:rsid w:val="00397339"/>
    <w:rsid w:val="003B3B6C"/>
    <w:rsid w:val="003B7258"/>
    <w:rsid w:val="00413FF5"/>
    <w:rsid w:val="00470B29"/>
    <w:rsid w:val="00476920"/>
    <w:rsid w:val="00491F93"/>
    <w:rsid w:val="004A0DDF"/>
    <w:rsid w:val="004A5282"/>
    <w:rsid w:val="004F0DDB"/>
    <w:rsid w:val="004F45A4"/>
    <w:rsid w:val="00512C76"/>
    <w:rsid w:val="00532DAC"/>
    <w:rsid w:val="00534B89"/>
    <w:rsid w:val="00543ECD"/>
    <w:rsid w:val="00553E7A"/>
    <w:rsid w:val="00575B00"/>
    <w:rsid w:val="00597FF3"/>
    <w:rsid w:val="005A5601"/>
    <w:rsid w:val="005B2AD6"/>
    <w:rsid w:val="005D3DFF"/>
    <w:rsid w:val="005D7AF4"/>
    <w:rsid w:val="005E413D"/>
    <w:rsid w:val="00601A2C"/>
    <w:rsid w:val="006201E5"/>
    <w:rsid w:val="00623D38"/>
    <w:rsid w:val="006522D2"/>
    <w:rsid w:val="0065683A"/>
    <w:rsid w:val="00663E73"/>
    <w:rsid w:val="00697D4D"/>
    <w:rsid w:val="006A1600"/>
    <w:rsid w:val="006A4B3B"/>
    <w:rsid w:val="006B4798"/>
    <w:rsid w:val="006B4E4A"/>
    <w:rsid w:val="006B5222"/>
    <w:rsid w:val="006D72E2"/>
    <w:rsid w:val="006F7098"/>
    <w:rsid w:val="00703749"/>
    <w:rsid w:val="00707392"/>
    <w:rsid w:val="0071708E"/>
    <w:rsid w:val="00744A5E"/>
    <w:rsid w:val="007467BC"/>
    <w:rsid w:val="007519CE"/>
    <w:rsid w:val="00751FBB"/>
    <w:rsid w:val="00757D1D"/>
    <w:rsid w:val="0076249A"/>
    <w:rsid w:val="00780EB0"/>
    <w:rsid w:val="007A52A3"/>
    <w:rsid w:val="007D64EB"/>
    <w:rsid w:val="007E3943"/>
    <w:rsid w:val="007F15F6"/>
    <w:rsid w:val="00800115"/>
    <w:rsid w:val="00802180"/>
    <w:rsid w:val="008035D2"/>
    <w:rsid w:val="00811507"/>
    <w:rsid w:val="00820595"/>
    <w:rsid w:val="0082728E"/>
    <w:rsid w:val="00846511"/>
    <w:rsid w:val="0086324D"/>
    <w:rsid w:val="00870AD7"/>
    <w:rsid w:val="00873760"/>
    <w:rsid w:val="008746EF"/>
    <w:rsid w:val="008E7A8E"/>
    <w:rsid w:val="008F00B1"/>
    <w:rsid w:val="00900DFB"/>
    <w:rsid w:val="0091385D"/>
    <w:rsid w:val="00924BBF"/>
    <w:rsid w:val="0093637D"/>
    <w:rsid w:val="009614AB"/>
    <w:rsid w:val="009622BB"/>
    <w:rsid w:val="009A4E22"/>
    <w:rsid w:val="009A6862"/>
    <w:rsid w:val="009C74FA"/>
    <w:rsid w:val="009D5C48"/>
    <w:rsid w:val="00A17CB5"/>
    <w:rsid w:val="00A419FE"/>
    <w:rsid w:val="00A64773"/>
    <w:rsid w:val="00AD20C2"/>
    <w:rsid w:val="00AD287B"/>
    <w:rsid w:val="00B127B2"/>
    <w:rsid w:val="00B15427"/>
    <w:rsid w:val="00B161F0"/>
    <w:rsid w:val="00B6024E"/>
    <w:rsid w:val="00B673CE"/>
    <w:rsid w:val="00B75411"/>
    <w:rsid w:val="00B863FA"/>
    <w:rsid w:val="00B91A58"/>
    <w:rsid w:val="00BA6332"/>
    <w:rsid w:val="00BC7296"/>
    <w:rsid w:val="00BD00D8"/>
    <w:rsid w:val="00BE1B1A"/>
    <w:rsid w:val="00BF3615"/>
    <w:rsid w:val="00BF49B2"/>
    <w:rsid w:val="00C313EC"/>
    <w:rsid w:val="00C44504"/>
    <w:rsid w:val="00C456E9"/>
    <w:rsid w:val="00C51C78"/>
    <w:rsid w:val="00C52485"/>
    <w:rsid w:val="00C640E6"/>
    <w:rsid w:val="00C6481E"/>
    <w:rsid w:val="00C76792"/>
    <w:rsid w:val="00C76A5E"/>
    <w:rsid w:val="00C8462A"/>
    <w:rsid w:val="00C960F3"/>
    <w:rsid w:val="00CA1A47"/>
    <w:rsid w:val="00CB7148"/>
    <w:rsid w:val="00CB7E80"/>
    <w:rsid w:val="00CC79D1"/>
    <w:rsid w:val="00CE51D5"/>
    <w:rsid w:val="00D12042"/>
    <w:rsid w:val="00D21187"/>
    <w:rsid w:val="00D3036D"/>
    <w:rsid w:val="00D33747"/>
    <w:rsid w:val="00D5184D"/>
    <w:rsid w:val="00D61DEC"/>
    <w:rsid w:val="00D9370A"/>
    <w:rsid w:val="00DA3D40"/>
    <w:rsid w:val="00DA5AA4"/>
    <w:rsid w:val="00E1348A"/>
    <w:rsid w:val="00E321E0"/>
    <w:rsid w:val="00E464D0"/>
    <w:rsid w:val="00E4756E"/>
    <w:rsid w:val="00E54B3B"/>
    <w:rsid w:val="00E57703"/>
    <w:rsid w:val="00E8446D"/>
    <w:rsid w:val="00E861F0"/>
    <w:rsid w:val="00E874C1"/>
    <w:rsid w:val="00E9066B"/>
    <w:rsid w:val="00E93E91"/>
    <w:rsid w:val="00EB64E3"/>
    <w:rsid w:val="00ED2FEB"/>
    <w:rsid w:val="00ED6384"/>
    <w:rsid w:val="00EF56EB"/>
    <w:rsid w:val="00F040B4"/>
    <w:rsid w:val="00F04CFC"/>
    <w:rsid w:val="00F1034A"/>
    <w:rsid w:val="00F144A0"/>
    <w:rsid w:val="00F224AA"/>
    <w:rsid w:val="00F230ED"/>
    <w:rsid w:val="00F23E1C"/>
    <w:rsid w:val="00F42418"/>
    <w:rsid w:val="00F42BE0"/>
    <w:rsid w:val="00F52103"/>
    <w:rsid w:val="00F53754"/>
    <w:rsid w:val="00F54D16"/>
    <w:rsid w:val="00F57210"/>
    <w:rsid w:val="00F66274"/>
    <w:rsid w:val="00F93203"/>
    <w:rsid w:val="00FB519F"/>
    <w:rsid w:val="00FC090C"/>
    <w:rsid w:val="00FC14F2"/>
    <w:rsid w:val="00FF2517"/>
    <w:rsid w:val="00FF2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53FBB5"/>
  <w15:docId w15:val="{59BE97AA-9FE4-4E9D-A83C-F65E0F4AE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link w:val="Kop1Char"/>
    <w:uiPriority w:val="9"/>
    <w:qFormat/>
    <w:rsid w:val="004A528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paragraph" w:styleId="Kop2">
    <w:name w:val="heading 2"/>
    <w:basedOn w:val="Standaard"/>
    <w:link w:val="Kop2Char"/>
    <w:uiPriority w:val="9"/>
    <w:qFormat/>
    <w:rsid w:val="004A5282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2042"/>
  </w:style>
  <w:style w:type="paragraph" w:styleId="Voettekst">
    <w:name w:val="footer"/>
    <w:basedOn w:val="Standaard"/>
    <w:link w:val="VoettekstChar"/>
    <w:uiPriority w:val="99"/>
    <w:unhideWhenUsed/>
    <w:rsid w:val="00D1204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2042"/>
  </w:style>
  <w:style w:type="paragraph" w:styleId="Geenafstand">
    <w:name w:val="No Spacing"/>
    <w:uiPriority w:val="1"/>
    <w:qFormat/>
    <w:rsid w:val="00D12042"/>
    <w:rPr>
      <w:sz w:val="22"/>
      <w:szCs w:val="22"/>
    </w:rPr>
  </w:style>
  <w:style w:type="character" w:styleId="Hyperlink">
    <w:name w:val="Hyperlink"/>
    <w:basedOn w:val="Standaardalinea-lettertype"/>
    <w:uiPriority w:val="99"/>
    <w:unhideWhenUsed/>
    <w:rsid w:val="00D12042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rsid w:val="00035335"/>
    <w:rPr>
      <w:color w:val="808080"/>
      <w:shd w:val="clear" w:color="auto" w:fill="E6E6E6"/>
    </w:rPr>
  </w:style>
  <w:style w:type="paragraph" w:styleId="Normaalweb">
    <w:name w:val="Normal (Web)"/>
    <w:basedOn w:val="Standaard"/>
    <w:uiPriority w:val="99"/>
    <w:unhideWhenUsed/>
    <w:rsid w:val="006D72E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Lijstalinea">
    <w:name w:val="List Paragraph"/>
    <w:basedOn w:val="Standaard"/>
    <w:uiPriority w:val="34"/>
    <w:qFormat/>
    <w:rsid w:val="009622BB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A5282"/>
    <w:rPr>
      <w:rFonts w:ascii="Times New Roman" w:eastAsia="Times New Roman" w:hAnsi="Times New Roman" w:cs="Times New Roman"/>
      <w:b/>
      <w:bCs/>
      <w:kern w:val="36"/>
      <w:sz w:val="48"/>
      <w:szCs w:val="4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4A5282"/>
    <w:rPr>
      <w:rFonts w:ascii="Times New Roman" w:eastAsia="Times New Roman" w:hAnsi="Times New Roman" w:cs="Times New Roman"/>
      <w:b/>
      <w:bCs/>
      <w:sz w:val="36"/>
      <w:szCs w:val="36"/>
      <w:lang w:eastAsia="nl-NL"/>
    </w:rPr>
  </w:style>
  <w:style w:type="character" w:customStyle="1" w:styleId="Onopgelostemelding2">
    <w:name w:val="Onopgeloste melding2"/>
    <w:basedOn w:val="Standaardalinea-lettertype"/>
    <w:uiPriority w:val="99"/>
    <w:semiHidden/>
    <w:unhideWhenUsed/>
    <w:rsid w:val="005E413D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7541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75411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76920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476920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476920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76920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76920"/>
    <w:rPr>
      <w:b/>
      <w:bCs/>
      <w:sz w:val="20"/>
      <w:szCs w:val="20"/>
    </w:rPr>
  </w:style>
  <w:style w:type="paragraph" w:customStyle="1" w:styleId="xmsonospacing">
    <w:name w:val="x_msonospacing"/>
    <w:basedOn w:val="Standaard"/>
    <w:rsid w:val="00E4756E"/>
    <w:rPr>
      <w:rFonts w:ascii="Calibri" w:hAnsi="Calibri" w:cs="Calibri"/>
      <w:sz w:val="22"/>
      <w:szCs w:val="22"/>
      <w:lang w:eastAsia="nl-NL"/>
    </w:rPr>
  </w:style>
  <w:style w:type="character" w:customStyle="1" w:styleId="Onopgelostemelding3">
    <w:name w:val="Onopgeloste melding3"/>
    <w:basedOn w:val="Standaardalinea-lettertype"/>
    <w:uiPriority w:val="99"/>
    <w:semiHidden/>
    <w:unhideWhenUsed/>
    <w:rsid w:val="00CB71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@archeryservicecenter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5EC52-79EF-4CFF-B7DD-EA45A47B4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52</Words>
  <Characters>4688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em Vullings</dc:creator>
  <cp:lastModifiedBy>Johan - Archery Service Center</cp:lastModifiedBy>
  <cp:revision>4</cp:revision>
  <cp:lastPrinted>2020-05-04T09:18:00Z</cp:lastPrinted>
  <dcterms:created xsi:type="dcterms:W3CDTF">2022-10-02T12:08:00Z</dcterms:created>
  <dcterms:modified xsi:type="dcterms:W3CDTF">2023-01-01T12:33:00Z</dcterms:modified>
</cp:coreProperties>
</file>